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330" w:rsidRPr="005B6A56" w:rsidRDefault="00F748C0" w:rsidP="00340330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5BD4F2E" wp14:editId="4A934139">
                <wp:simplePos x="0" y="0"/>
                <wp:positionH relativeFrom="column">
                  <wp:posOffset>5073650</wp:posOffset>
                </wp:positionH>
                <wp:positionV relativeFrom="paragraph">
                  <wp:posOffset>-635</wp:posOffset>
                </wp:positionV>
                <wp:extent cx="1096010" cy="1173480"/>
                <wp:effectExtent l="0" t="0" r="8890" b="762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48C0" w:rsidRDefault="00F748C0" w:rsidP="00F748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BD4F2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99.5pt;margin-top:-.05pt;width:86.3pt;height:92.4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" stroked="f">
                <v:textbox>
                  <w:txbxContent>
                    <w:p w:rsidR="00F748C0" w:rsidRDefault="00F748C0" w:rsidP="00F748C0"/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F1CF38B" wp14:editId="64B7C4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330" w:rsidRDefault="00F55588" w:rsidP="00340330">
                            <w: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1CF38B" id="_x0000_s1027" type="#_x0000_t202" style="position:absolute;left:0;text-align:left;margin-left:0;margin-top:0;width:86.3pt;height:67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" stroked="f">
                <v:textbox style="mso-fit-shape-to-text:t">
                  <w:txbxContent>
                    <w:p w:rsidR="00340330" w:rsidRDefault="00F55588" w:rsidP="00340330">
                      <w:r>
                        <w:pict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:rsidR="00340330" w:rsidRPr="005B6A56" w:rsidRDefault="00C6193E" w:rsidP="00340330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FEN BİLİMLERİ</w:t>
      </w:r>
      <w:r w:rsidR="00340330" w:rsidRPr="005B6A56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 ENSTİTÜSÜ</w:t>
      </w:r>
    </w:p>
    <w:p w:rsidR="002E0350" w:rsidRPr="000F492A" w:rsidRDefault="00EA1AFA" w:rsidP="00EA1AFA">
      <w:pPr>
        <w:tabs>
          <w:tab w:val="left" w:pos="1215"/>
          <w:tab w:val="left" w:pos="8640"/>
          <w:tab w:val="left" w:pos="8820"/>
        </w:tabs>
        <w:spacing w:after="0" w:line="240" w:lineRule="auto"/>
        <w:ind w:left="1621" w:firstLine="1498"/>
        <w:rPr>
          <w:rFonts w:ascii="Times New Roman" w:hAnsi="Times New Roman" w:cs="Times New Roman"/>
          <w:b/>
        </w:rPr>
      </w:pPr>
      <w:r w:rsidRPr="000F492A">
        <w:rPr>
          <w:rFonts w:ascii="Times New Roman" w:hAnsi="Times New Roman" w:cs="Times New Roman"/>
          <w:b/>
        </w:rPr>
        <w:t>MEZUNİYET TALEP FORMU</w:t>
      </w:r>
    </w:p>
    <w:p w:rsidR="002E0350" w:rsidRPr="00D30331" w:rsidRDefault="002E0350" w:rsidP="00D30331">
      <w:pPr>
        <w:pStyle w:val="AralkYok"/>
        <w:spacing w:line="360" w:lineRule="auto"/>
        <w:jc w:val="center"/>
        <w:rPr>
          <w:rFonts w:ascii="Times New Roman" w:hAnsi="Times New Roman" w:cs="Times New Roman"/>
        </w:rPr>
      </w:pPr>
    </w:p>
    <w:p w:rsidR="00EA1AFA" w:rsidRDefault="00EA1AFA" w:rsidP="00EA1AFA">
      <w:pPr>
        <w:spacing w:after="0" w:line="360" w:lineRule="auto"/>
        <w:rPr>
          <w:rFonts w:ascii="Times New Roman" w:hAnsi="Times New Roman" w:cs="Times New Roman"/>
          <w:b/>
        </w:rPr>
      </w:pPr>
      <w:r w:rsidRPr="00D30331">
        <w:rPr>
          <w:rFonts w:ascii="Times New Roman" w:hAnsi="Times New Roman" w:cs="Times New Roman"/>
          <w:b/>
        </w:rPr>
        <w:t>ÖĞRENCİNİN</w:t>
      </w:r>
    </w:p>
    <w:p w:rsidR="00EA1AFA" w:rsidRPr="00EA1AFA" w:rsidRDefault="00EA1AFA" w:rsidP="000F492A">
      <w:pPr>
        <w:spacing w:after="0"/>
        <w:rPr>
          <w:rFonts w:ascii="Times New Roman" w:hAnsi="Times New Roman" w:cs="Times New Roman"/>
        </w:rPr>
      </w:pPr>
      <w:r w:rsidRPr="00EA1AFA">
        <w:rPr>
          <w:rFonts w:ascii="Times New Roman" w:hAnsi="Times New Roman" w:cs="Times New Roman"/>
        </w:rPr>
        <w:t>TC Kimlik No</w:t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</w:r>
      <w:r w:rsidRPr="00EA1AFA">
        <w:rPr>
          <w:rFonts w:ascii="Times New Roman" w:hAnsi="Times New Roman" w:cs="Times New Roman"/>
        </w:rPr>
        <w:tab/>
        <w:t>:</w:t>
      </w:r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Numaras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260790694" w:edGrp="everyone"/>
      <w:r w:rsidRPr="00D30331">
        <w:rPr>
          <w:rFonts w:ascii="Times New Roman" w:hAnsi="Times New Roman" w:cs="Times New Roman"/>
        </w:rPr>
        <w:t xml:space="preserve">   </w:t>
      </w:r>
      <w:permEnd w:id="1260790694"/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Adı Soyad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1656564193" w:edGrp="everyone"/>
      <w:r w:rsidRPr="00D30331">
        <w:rPr>
          <w:rFonts w:ascii="Times New Roman" w:hAnsi="Times New Roman" w:cs="Times New Roman"/>
        </w:rPr>
        <w:t xml:space="preserve">   </w:t>
      </w:r>
      <w:permEnd w:id="1656564193"/>
    </w:p>
    <w:p w:rsidR="0066246A" w:rsidRDefault="0066246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Öğrenci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 </w:t>
      </w:r>
      <w:permStart w:id="780677170" w:edGrp="everyone"/>
      <w:r>
        <w:rPr>
          <w:rFonts w:ascii="Times New Roman" w:hAnsi="Times New Roman" w:cs="Times New Roman"/>
        </w:rPr>
        <w:t xml:space="preserve">   </w:t>
      </w:r>
      <w:permEnd w:id="780677170"/>
    </w:p>
    <w:p w:rsidR="000F492A" w:rsidRDefault="000F492A" w:rsidP="00C6193E">
      <w:pPr>
        <w:pStyle w:val="AralkYok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bilim Dalı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permStart w:id="261903055" w:edGrp="everyone"/>
      <w:sdt>
        <w:sdtPr>
          <w:rPr>
            <w:rFonts w:ascii="Times New Roman" w:hAnsi="Times New Roman" w:cs="Times New Roman"/>
          </w:rPr>
          <w:alias w:val="Anabilim Dalı Adı Seçiniz"/>
          <w:tag w:val="Anabilim Dalı Adı Seçiniz"/>
          <w:id w:val="131372891"/>
          <w:dropDownList>
            <w:listItem w:displayText="...................." w:value="...................."/>
            <w:listItem w:displayText="Akıllı Ulaşım Sistemleri ve Teknolojileri Anabilim Dalı" w:value="Akıllı Ulaşım Sistemleri ve Teknolojileri Anabilim Dalı"/>
            <w:listItem w:displayText="Denizcilik Mühendisliği ve İşletmeleri Yönetimi Anabilim Dalı" w:value="Denizcilik Mühendisliği ve İşletmeleri Yönetimi Anabilim Dalı"/>
            <w:listItem w:displayText="Elektrik-Elektronik Mühendisliği Anabilim Dalı" w:value="Elektrik-Elektronik Mühendisliği Anabilim Dalı"/>
            <w:listItem w:displayText="Mekatronik Mühendisliği Anabilim Dalı" w:value="Mekatronik Mühendisliği Anabilim Dal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261903055"/>
    </w:p>
    <w:p w:rsidR="00EA1AFA" w:rsidRPr="00D30331" w:rsidRDefault="00EA1AFA" w:rsidP="000F492A">
      <w:pPr>
        <w:pStyle w:val="AralkYok"/>
        <w:spacing w:line="276" w:lineRule="auto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Programı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>:</w:t>
      </w:r>
      <w:r w:rsidR="00C6193E">
        <w:rPr>
          <w:rFonts w:ascii="Times New Roman" w:hAnsi="Times New Roman" w:cs="Times New Roman"/>
        </w:rPr>
        <w:t xml:space="preserve"> </w:t>
      </w:r>
      <w:r w:rsidR="000F492A">
        <w:rPr>
          <w:rFonts w:ascii="Times New Roman" w:hAnsi="Times New Roman" w:cs="Times New Roman"/>
        </w:rPr>
        <w:t xml:space="preserve"> </w:t>
      </w:r>
      <w:permStart w:id="1340086642" w:edGrp="everyone"/>
      <w:sdt>
        <w:sdtPr>
          <w:rPr>
            <w:rFonts w:ascii="Times New Roman" w:hAnsi="Times New Roman" w:cs="Times New Roman"/>
          </w:rPr>
          <w:alias w:val="Program Adı Seçiniz"/>
          <w:tag w:val="Program Adı Seçiniz"/>
          <w:id w:val="187040259"/>
          <w:dropDownList>
            <w:listItem w:displayText="...................." w:value="...................."/>
            <w:listItem w:displayText="Akıllı Ulaşım Sistemleri ve Teknolojileri Tezli Yüksek Lisans Programı" w:value="Akıllı Ulaşım Sistemleri ve Teknolojileri Tezli Yüksek Lisans Programı"/>
            <w:listItem w:displayText="Denizcilik Mühendisliği ve İşletmeleri Yönetimi Tezli Yüksek Lisans Programı" w:value="Denizcilik Mühendisliği ve İşletmeleri Yönetimi Tezli Yüksek Lisans Programı"/>
            <w:listItem w:displayText="Elektrik-Elektronik Mühendisliği Tezli Yüksek Lisans Program" w:value="Elektrik-Elektronik Mühendisliği Tezli Yüksek Lisans Program"/>
            <w:listItem w:displayText="Mekatronik Mühendisliği Tezli Yüksek Lisans Programı" w:value="Mekatronik Mühendisliği Tezli Yüksek Lisans Programı"/>
          </w:dropDownList>
        </w:sdtPr>
        <w:sdtEndPr/>
        <w:sdtContent>
          <w:r w:rsidR="00C6193E">
            <w:rPr>
              <w:rFonts w:ascii="Times New Roman" w:hAnsi="Times New Roman" w:cs="Times New Roman"/>
            </w:rPr>
            <w:t>....................</w:t>
          </w:r>
        </w:sdtContent>
      </w:sdt>
      <w:permEnd w:id="1340086642"/>
    </w:p>
    <w:p w:rsidR="00EA1AFA" w:rsidRPr="00D30331" w:rsidRDefault="00EA1AFA" w:rsidP="000F492A">
      <w:pPr>
        <w:spacing w:after="0"/>
        <w:rPr>
          <w:rFonts w:ascii="Times New Roman" w:hAnsi="Times New Roman" w:cs="Times New Roman"/>
        </w:rPr>
      </w:pPr>
      <w:r w:rsidRPr="00D30331">
        <w:rPr>
          <w:rFonts w:ascii="Times New Roman" w:hAnsi="Times New Roman" w:cs="Times New Roman"/>
        </w:rPr>
        <w:t>Öğretim Yılı/Dönemi</w:t>
      </w:r>
      <w:r w:rsidRPr="00D30331">
        <w:rPr>
          <w:rFonts w:ascii="Times New Roman" w:hAnsi="Times New Roman" w:cs="Times New Roman"/>
        </w:rPr>
        <w:tab/>
      </w:r>
      <w:r w:rsidRPr="00D30331">
        <w:rPr>
          <w:rFonts w:ascii="Times New Roman" w:hAnsi="Times New Roman" w:cs="Times New Roman"/>
        </w:rPr>
        <w:tab/>
        <w:t xml:space="preserve">:  </w:t>
      </w:r>
      <w:permStart w:id="604248886" w:edGrp="everyone"/>
      <w:sdt>
        <w:sdtPr>
          <w:rPr>
            <w:rFonts w:ascii="Times New Roman" w:hAnsi="Times New Roman" w:cs="Times New Roman"/>
          </w:rPr>
          <w:alias w:val="Öğretim Yılı"/>
          <w:tag w:val="Öğretim Yılı"/>
          <w:id w:val="-1287197396"/>
          <w:placeholder>
            <w:docPart w:val="DB6935772E6946B8BF062894F4079A6D"/>
          </w:placeholder>
          <w:dropDownList>
            <w:listItem w:value="Bir öğe seçin."/>
            <w:listItem w:displayText="..............." w:value="..............."/>
            <w:listItem w:displayText="Öğretim Yılı" w:value="Öğretim Yılı"/>
            <w:listItem w:displayText="2016-2017" w:value="2016-2017"/>
            <w:listItem w:displayText="2017-2018" w:value="2017-2018"/>
            <w:listItem w:displayText="2018-2019" w:value="2018-2019"/>
            <w:listItem w:displayText="2019-2020" w:value="2019-2020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.....</w:t>
          </w:r>
        </w:sdtContent>
      </w:sdt>
      <w:permEnd w:id="604248886"/>
      <w:r w:rsidRPr="00D30331">
        <w:rPr>
          <w:rFonts w:ascii="Times New Roman" w:hAnsi="Times New Roman" w:cs="Times New Roman"/>
        </w:rPr>
        <w:t xml:space="preserve">     </w:t>
      </w:r>
      <w:permStart w:id="219443734" w:edGrp="everyone"/>
      <w:sdt>
        <w:sdtPr>
          <w:rPr>
            <w:rFonts w:ascii="Times New Roman" w:hAnsi="Times New Roman" w:cs="Times New Roman"/>
          </w:rPr>
          <w:alias w:val="Dönemi"/>
          <w:tag w:val="Dönemi"/>
          <w:id w:val="510804500"/>
          <w:placeholder>
            <w:docPart w:val="DB6935772E6946B8BF062894F4079A6D"/>
          </w:placeholder>
          <w:dropDownList>
            <w:listItem w:value="Bir öğe seçin."/>
            <w:listItem w:displayText=".........." w:value=".........."/>
            <w:listItem w:displayText="Güz" w:value="Güz"/>
            <w:listItem w:displayText="Bahar" w:value="Bahar"/>
          </w:dropDownList>
        </w:sdtPr>
        <w:sdtEndPr/>
        <w:sdtContent>
          <w:r w:rsidRPr="00D30331">
            <w:rPr>
              <w:rFonts w:ascii="Times New Roman" w:hAnsi="Times New Roman" w:cs="Times New Roman"/>
            </w:rPr>
            <w:t>..........</w:t>
          </w:r>
        </w:sdtContent>
      </w:sdt>
      <w:permEnd w:id="219443734"/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No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p w:rsidR="00EA1AFA" w:rsidRDefault="00EA1AFA" w:rsidP="000F492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Post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7"/>
      </w:tblGrid>
      <w:tr w:rsidR="00EA1AFA" w:rsidRPr="00A2739B" w:rsidTr="000F492A">
        <w:trPr>
          <w:trHeight w:val="980"/>
        </w:trPr>
        <w:tc>
          <w:tcPr>
            <w:tcW w:w="9697" w:type="dxa"/>
          </w:tcPr>
          <w:p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:rsidR="00EA1AFA" w:rsidRPr="00A2739B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>Enstitü web sayfasında ilan edilen mezuniyet için gerekli tüm belgeleri doğru, eksiksiz ve kurallara uygun olarak tamamlamış bulunmaktayım.</w:t>
            </w:r>
          </w:p>
          <w:p w:rsidR="00EA1AFA" w:rsidRDefault="00EA1AFA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  <w:r w:rsidRPr="00A2739B">
              <w:rPr>
                <w:rFonts w:ascii="Times New Roman" w:hAnsi="Times New Roman" w:cs="Times New Roman"/>
              </w:rPr>
              <w:t xml:space="preserve">Mezuniyet işlemlerimin başlatılmasını arz ederim.   </w:t>
            </w:r>
          </w:p>
          <w:p w:rsidR="007F45AD" w:rsidRDefault="007F45AD" w:rsidP="000E7E01">
            <w:pPr>
              <w:spacing w:line="276" w:lineRule="auto"/>
              <w:ind w:firstLine="494"/>
              <w:jc w:val="both"/>
              <w:rPr>
                <w:rFonts w:ascii="Times New Roman" w:hAnsi="Times New Roman" w:cs="Times New Roman"/>
              </w:rPr>
            </w:pPr>
          </w:p>
          <w:p w:rsidR="00EA1AFA" w:rsidRPr="00A2739B" w:rsidRDefault="00EA1AFA" w:rsidP="000E7E01">
            <w:pPr>
              <w:spacing w:line="276" w:lineRule="auto"/>
              <w:ind w:firstLine="494"/>
              <w:jc w:val="right"/>
              <w:rPr>
                <w:rFonts w:ascii="Times New Roman" w:hAnsi="Times New Roman" w:cs="Times New Roman"/>
              </w:rPr>
            </w:pPr>
            <w:r w:rsidRPr="00B93161">
              <w:rPr>
                <w:rFonts w:ascii="Times New Roman" w:hAnsi="Times New Roman" w:cs="Times New Roman"/>
                <w:b/>
              </w:rPr>
              <w:t>Tarih :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1"/>
                </w:rPr>
                <w:alias w:val="Formun Düzenlenme Tarihi"/>
                <w:tag w:val="Formun Düzenlenme Tarihi"/>
                <w:id w:val="-2103185839"/>
                <w:showingPlcHdr/>
                <w:date w:fullDate="2017-01-14T00:00:00Z">
                  <w:dateFormat w:val="d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rStyle w:val="VarsaylanParagrafYazTipi"/>
                  <w:rFonts w:asciiTheme="minorHAnsi" w:hAnsiTheme="minorHAnsi" w:cs="Times New Roman"/>
                </w:rPr>
              </w:sdtEndPr>
              <w:sdtContent>
                <w:r w:rsidRPr="00203381">
                  <w:rPr>
                    <w:rStyle w:val="YerTutucuMetni"/>
                  </w:rPr>
                  <w:t>Tarih girmek için burayı tıklatın.</w:t>
                </w:r>
              </w:sdtContent>
            </w:sdt>
          </w:p>
        </w:tc>
      </w:tr>
    </w:tbl>
    <w:p w:rsidR="00EA1AFA" w:rsidRDefault="00EA1AFA" w:rsidP="00EA1AFA">
      <w:pPr>
        <w:rPr>
          <w:rFonts w:ascii="Times New Roman" w:hAnsi="Times New Roman" w:cs="Times New Roman"/>
        </w:rPr>
      </w:pPr>
      <w:r w:rsidRPr="00A2739B">
        <w:rPr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</w:rPr>
        <w:t xml:space="preserve">     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437"/>
        <w:gridCol w:w="551"/>
        <w:gridCol w:w="3830"/>
        <w:gridCol w:w="43"/>
        <w:gridCol w:w="848"/>
        <w:gridCol w:w="3988"/>
        <w:gridCol w:w="50"/>
      </w:tblGrid>
      <w:tr w:rsidR="009E7BE1" w:rsidTr="009E7BE1">
        <w:tc>
          <w:tcPr>
            <w:tcW w:w="4818" w:type="dxa"/>
            <w:gridSpan w:val="3"/>
          </w:tcPr>
          <w:p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IŞMAN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BİLİM DALI BAŞKANI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:rsidR="009E7BE1" w:rsidRDefault="009E7BE1" w:rsidP="009E7B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:rsidR="009E7BE1" w:rsidRDefault="009E7BE1" w:rsidP="009E7BE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</w:tr>
      <w:tr w:rsidR="00F807DC" w:rsidTr="009E7BE1">
        <w:tc>
          <w:tcPr>
            <w:tcW w:w="4818" w:type="dxa"/>
            <w:gridSpan w:val="3"/>
          </w:tcPr>
          <w:p w:rsidR="00F807DC" w:rsidRDefault="00F807DC" w:rsidP="00F807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VE CD’Yİ TESLİM ALAN ÜNİVERSİTE MERKEZ KÜTÜPHANE GÖREVLİSİ</w:t>
            </w:r>
          </w:p>
          <w:p w:rsidR="00F807DC" w:rsidRDefault="00A330DD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işiği yoktur.</w:t>
            </w:r>
          </w:p>
          <w:p w:rsidR="00A330DD" w:rsidRDefault="00A330DD" w:rsidP="00F807DC">
            <w:pPr>
              <w:rPr>
                <w:rFonts w:ascii="Times New Roman" w:hAnsi="Times New Roman" w:cs="Times New Roman"/>
              </w:rPr>
            </w:pPr>
          </w:p>
          <w:p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ı, Soyadı   :</w:t>
            </w:r>
          </w:p>
          <w:p w:rsidR="00F807DC" w:rsidRDefault="00F807DC" w:rsidP="00F807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              :</w:t>
            </w:r>
          </w:p>
          <w:p w:rsidR="00F807DC" w:rsidRDefault="00F807DC" w:rsidP="00A330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İmza               :                                   </w:t>
            </w:r>
          </w:p>
        </w:tc>
        <w:tc>
          <w:tcPr>
            <w:tcW w:w="4929" w:type="dxa"/>
            <w:gridSpan w:val="4"/>
          </w:tcPr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BANDIRMA ONYEDİ EYLÜL ÜNİVERSİTESİ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BİLİMSEL ARAŞTIRMA PROJELERİ KOORDİNASYON BİRİMİ 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İlişiği yoktur.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Adı, Soyadı  :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>Tarih             :</w:t>
            </w:r>
          </w:p>
          <w:p w:rsidR="00F807DC" w:rsidRDefault="00BD4C52" w:rsidP="00BD4C52">
            <w:pPr>
              <w:rPr>
                <w:rFonts w:ascii="Times New Roman" w:hAnsi="Times New Roman" w:cs="Times New Roman"/>
              </w:rPr>
            </w:pPr>
            <w:r w:rsidRPr="00BD4C52">
              <w:rPr>
                <w:rFonts w:ascii="Times New Roman" w:hAnsi="Times New Roman" w:cs="Times New Roman"/>
              </w:rPr>
              <w:t xml:space="preserve">İmza             :     </w:t>
            </w:r>
          </w:p>
        </w:tc>
      </w:tr>
      <w:tr w:rsidR="003B3320" w:rsidTr="009E7BE1">
        <w:trPr>
          <w:trHeight w:val="1385"/>
        </w:trPr>
        <w:tc>
          <w:tcPr>
            <w:tcW w:w="4818" w:type="dxa"/>
            <w:gridSpan w:val="3"/>
          </w:tcPr>
          <w:p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BELGELERİ TESLİM ALAN ENSTİTÜ GÖREVLİSİ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Adı, Soyadı  :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Tarih             :</w:t>
            </w:r>
          </w:p>
          <w:p w:rsidR="00BD4C52" w:rsidRPr="00BD4C52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 xml:space="preserve">İmza             :                    </w:t>
            </w:r>
          </w:p>
          <w:p w:rsidR="00BD4C52" w:rsidRPr="00A330DD" w:rsidRDefault="00BD4C52" w:rsidP="00BD4C52">
            <w:pPr>
              <w:rPr>
                <w:rFonts w:ascii="Times New Roman" w:hAnsi="Times New Roman" w:cs="Times New Roman"/>
                <w:color w:val="000000"/>
              </w:rPr>
            </w:pPr>
            <w:r w:rsidRPr="00BD4C52">
              <w:rPr>
                <w:rFonts w:ascii="Times New Roman" w:hAnsi="Times New Roman" w:cs="Times New Roman"/>
                <w:color w:val="000000"/>
              </w:rPr>
              <w:t>Tez Adedi    :                    CD A</w:t>
            </w:r>
            <w:bookmarkStart w:id="0" w:name="_GoBack"/>
            <w:bookmarkEnd w:id="0"/>
            <w:r w:rsidRPr="00BD4C52">
              <w:rPr>
                <w:rFonts w:ascii="Times New Roman" w:hAnsi="Times New Roman" w:cs="Times New Roman"/>
                <w:color w:val="000000"/>
              </w:rPr>
              <w:t>dedi :</w:t>
            </w:r>
          </w:p>
          <w:p w:rsidR="003B3320" w:rsidRDefault="00A330DD" w:rsidP="00A330DD">
            <w:pPr>
              <w:rPr>
                <w:rFonts w:ascii="Times New Roman" w:hAnsi="Times New Roman" w:cs="Times New Roman"/>
                <w:color w:val="000000"/>
              </w:rPr>
            </w:pPr>
            <w:r w:rsidRPr="00A330DD">
              <w:rPr>
                <w:rFonts w:ascii="Times New Roman" w:hAnsi="Times New Roman" w:cs="Times New Roman"/>
                <w:color w:val="000000"/>
              </w:rPr>
              <w:t xml:space="preserve">               </w:t>
            </w:r>
          </w:p>
        </w:tc>
        <w:tc>
          <w:tcPr>
            <w:tcW w:w="4929" w:type="dxa"/>
            <w:gridSpan w:val="4"/>
          </w:tcPr>
          <w:p w:rsidR="00A330DD" w:rsidRPr="00282E24" w:rsidRDefault="00A330DD" w:rsidP="00A330DD">
            <w:pPr>
              <w:pStyle w:val="Balk2"/>
              <w:spacing w:before="0" w:line="276" w:lineRule="auto"/>
              <w:jc w:val="both"/>
              <w:outlineLvl w:val="1"/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>BANDIRMA ONYEDİ EYLÜL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ÜNİVERSİTESİ</w:t>
            </w:r>
            <w:r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 FEN BİLİMLERİ </w:t>
            </w:r>
            <w:r w:rsidRPr="00282E24">
              <w:rPr>
                <w:rFonts w:ascii="Times New Roman" w:hAnsi="Times New Roman" w:cs="Times New Roman"/>
                <w:b w:val="0"/>
                <w:bCs w:val="0"/>
                <w:color w:val="000000"/>
                <w:sz w:val="22"/>
                <w:szCs w:val="22"/>
              </w:rPr>
              <w:t xml:space="preserve">ENSTİTÜSÜ </w:t>
            </w:r>
          </w:p>
          <w:p w:rsidR="00A330DD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  <w:p w:rsidR="00A330DD" w:rsidRPr="00282E24" w:rsidRDefault="00A330DD" w:rsidP="00A330D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Evrak Kayıt No:</w:t>
            </w:r>
          </w:p>
          <w:p w:rsidR="00A330DD" w:rsidRDefault="00A330DD" w:rsidP="00A330DD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82E24">
              <w:rPr>
                <w:rFonts w:ascii="Times New Roman" w:hAnsi="Times New Roman" w:cs="Times New Roman"/>
                <w:color w:val="000000"/>
              </w:rPr>
              <w:t>Tarih                :</w:t>
            </w:r>
          </w:p>
          <w:p w:rsidR="003B3320" w:rsidRDefault="003B3320" w:rsidP="003B33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A1AFA" w:rsidRPr="000F13AD" w:rsidTr="009E7BE1">
        <w:trPr>
          <w:gridAfter w:val="1"/>
          <w:wAfter w:w="50" w:type="dxa"/>
          <w:trHeight w:val="227"/>
        </w:trPr>
        <w:tc>
          <w:tcPr>
            <w:tcW w:w="4861" w:type="dxa"/>
            <w:gridSpan w:val="4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nstitü Kontrol Belgeleri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et</w:t>
            </w:r>
          </w:p>
        </w:tc>
        <w:tc>
          <w:tcPr>
            <w:tcW w:w="3988" w:type="dxa"/>
            <w:shd w:val="clear" w:color="auto" w:fill="F2F2F2" w:themeFill="background1" w:themeFillShade="F2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zellikler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51" w:type="dxa"/>
            <w:vAlign w:val="center"/>
          </w:tcPr>
          <w:p w:rsidR="00EA1AFA" w:rsidRPr="00672C84" w:rsidRDefault="00EA1AFA" w:rsidP="000E7E0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</w:rPr>
            </w:r>
            <w:r w:rsidR="00F55588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15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Nüfus Cüzdan</w:t>
            </w:r>
            <w:r w:rsidRPr="000F13AD">
              <w:rPr>
                <w:rFonts w:ascii="Times New Roman" w:hAnsi="Times New Roman" w:cs="Times New Roman"/>
              </w:rPr>
              <w:t xml:space="preserve"> Fotokopisi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Fotokopi</w:t>
            </w:r>
            <w:r>
              <w:rPr>
                <w:rFonts w:ascii="Times New Roman" w:hAnsi="Times New Roman" w:cs="Times New Roman"/>
              </w:rPr>
              <w:t xml:space="preserve"> (A4 kağıda)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  <w:b/>
              </w:rPr>
            </w:r>
            <w:r w:rsidR="00F55588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Öğrenci Kimlik Kartı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Kayıpsa kayıp ilanı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3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  <w:b/>
              </w:rPr>
            </w:r>
            <w:r w:rsidR="00F55588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3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 xml:space="preserve">Tez Teslim </w:t>
            </w:r>
            <w:r>
              <w:rPr>
                <w:rFonts w:ascii="Times New Roman" w:hAnsi="Times New Roman" w:cs="Times New Roman"/>
              </w:rPr>
              <w:t>(Jüri Üyesi) Formu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5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  <w:b/>
              </w:rPr>
            </w:r>
            <w:r w:rsidR="00F55588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4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Tez Veri Giriş Formu</w:t>
            </w:r>
            <w:r w:rsidRPr="000F13A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2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YÖK kaydı yaptıktan sonra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6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  <w:b/>
              </w:rPr>
            </w:r>
            <w:r w:rsidR="00F55588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5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iltlenmiş İmzalı Tez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Danışman ıslak imzalı ve jüri ıslak imzalı</w:t>
            </w:r>
          </w:p>
        </w:tc>
      </w:tr>
      <w:tr w:rsidR="00EA1AFA" w:rsidRPr="000F13AD" w:rsidTr="009E7BE1">
        <w:trPr>
          <w:gridAfter w:val="1"/>
          <w:wAfter w:w="50" w:type="dxa"/>
          <w:trHeight w:val="340"/>
        </w:trPr>
        <w:tc>
          <w:tcPr>
            <w:tcW w:w="437" w:type="dxa"/>
            <w:vAlign w:val="center"/>
          </w:tcPr>
          <w:p w:rsidR="00EA1AFA" w:rsidRPr="000F13AD" w:rsidRDefault="00A330DD" w:rsidP="000E7E0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51" w:type="dxa"/>
            <w:vAlign w:val="center"/>
          </w:tcPr>
          <w:p w:rsidR="00EA1AFA" w:rsidRPr="000F13AD" w:rsidRDefault="00EA1AFA" w:rsidP="000E7E0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7"/>
            <w:r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F55588">
              <w:rPr>
                <w:rFonts w:ascii="Times New Roman" w:hAnsi="Times New Roman" w:cs="Times New Roman"/>
                <w:b/>
              </w:rPr>
            </w:r>
            <w:r w:rsidR="00F55588">
              <w:rPr>
                <w:rFonts w:ascii="Times New Roman" w:hAnsi="Times New Roman" w:cs="Times New Roman"/>
                <w:b/>
              </w:rPr>
              <w:fldChar w:fldCharType="separate"/>
            </w:r>
            <w:r>
              <w:rPr>
                <w:rFonts w:ascii="Times New Roman" w:hAnsi="Times New Roman" w:cs="Times New Roman"/>
                <w:b/>
              </w:rPr>
              <w:fldChar w:fldCharType="end"/>
            </w:r>
            <w:bookmarkEnd w:id="6"/>
          </w:p>
        </w:tc>
        <w:tc>
          <w:tcPr>
            <w:tcW w:w="3873" w:type="dxa"/>
            <w:gridSpan w:val="2"/>
            <w:vAlign w:val="center"/>
          </w:tcPr>
          <w:p w:rsidR="00EA1AFA" w:rsidRPr="000F13AD" w:rsidRDefault="00EA1AFA" w:rsidP="000E7E01">
            <w:pPr>
              <w:ind w:left="103"/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</w:rPr>
              <w:t>CD İçerisinde PDF Formatında Tez</w:t>
            </w:r>
          </w:p>
        </w:tc>
        <w:tc>
          <w:tcPr>
            <w:tcW w:w="84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  <w:b/>
              </w:rPr>
            </w:pPr>
            <w:r w:rsidRPr="000F13AD">
              <w:rPr>
                <w:rFonts w:ascii="Times New Roman" w:hAnsi="Times New Roman" w:cs="Times New Roman"/>
                <w:b/>
              </w:rPr>
              <w:t>1 Adet</w:t>
            </w:r>
          </w:p>
        </w:tc>
        <w:tc>
          <w:tcPr>
            <w:tcW w:w="3988" w:type="dxa"/>
            <w:vAlign w:val="center"/>
          </w:tcPr>
          <w:p w:rsidR="00EA1AFA" w:rsidRPr="000F13AD" w:rsidRDefault="00EA1AFA" w:rsidP="000E7E01">
            <w:pPr>
              <w:rPr>
                <w:rFonts w:ascii="Times New Roman" w:hAnsi="Times New Roman" w:cs="Times New Roman"/>
              </w:rPr>
            </w:pPr>
            <w:r w:rsidRPr="000F13AD">
              <w:rPr>
                <w:rFonts w:ascii="Times New Roman" w:hAnsi="Times New Roman" w:cs="Times New Roman"/>
              </w:rPr>
              <w:t>Tez kontrol</w:t>
            </w:r>
            <w:r>
              <w:rPr>
                <w:rFonts w:ascii="Times New Roman" w:hAnsi="Times New Roman" w:cs="Times New Roman"/>
              </w:rPr>
              <w:t>ün</w:t>
            </w:r>
            <w:r w:rsidRPr="000F13AD">
              <w:rPr>
                <w:rFonts w:ascii="Times New Roman" w:hAnsi="Times New Roman" w:cs="Times New Roman"/>
              </w:rPr>
              <w:t xml:space="preserve">den sonra CD zarfında  </w:t>
            </w:r>
          </w:p>
        </w:tc>
      </w:tr>
    </w:tbl>
    <w:p w:rsidR="00025421" w:rsidRPr="00D30331" w:rsidRDefault="00F55588" w:rsidP="00EA1AFA">
      <w:pPr>
        <w:pStyle w:val="AralkYok"/>
        <w:spacing w:line="360" w:lineRule="auto"/>
        <w:rPr>
          <w:rFonts w:ascii="Times New Roman" w:hAnsi="Times New Roman" w:cs="Times New Roman"/>
        </w:rPr>
      </w:pPr>
      <w:sdt>
        <w:sdtPr>
          <w:rPr>
            <w:rStyle w:val="GlAlntChar"/>
          </w:rPr>
          <w:alias w:val="Formu Doldurmadan Önce Açıklamaları Okuyunuz"/>
          <w:tag w:val="Formu Doldurmadan Önce Açıklamaları Okuyunuz"/>
          <w:id w:val="1669604462"/>
          <w:dropDownList>
            <w:listItem w:displayText="Açıklamalar" w:value="Açıklamalar"/>
            <w:listItem w:displayText="......................................................................................................." w:value="......................................................................................................."/>
            <w:listItem w:displayText="Form elektronik ortamda ve ıslak imzalı olarak hazırlanmalıdır." w:value="Form elektronik ortamda ve ıslak imzalı olarak hazırlanmalıdır."/>
            <w:listItem w:displayText="--------------------------------------------------------------------------------------" w:value="--------------------------------------------------------------------------------------"/>
            <w:listItem w:displayText="Öğrenci formdaki Enstitü Kontrol Belgelerini ıslak imzalı olacak şekilde hazırlar ve Enstitü " w:value="Öğrenci formdaki Enstitü Kontrol Belgelerini ıslak imzalı olacak şekilde hazırlar ve Enstitü "/>
            <w:listItem w:displayText="onayı alındıktan sonra Evrak Kayıt Bürosuna teslim eder. Yönetmelik hükümleri gereğince " w:value="onayı alındıktan sonra Evrak Kayıt Bürosuna teslim eder. Yönetmelik hükümleri gereğince "/>
            <w:listItem w:displayText="“Mezuniyet Talep Formu”nun Enstitüye teslim tarihi, mezuniyet tarihi olarak Enstitü Yönetim " w:value="“Mezuniyet Talep Formu”nun Enstitüye teslim tarihi, mezuniyet tarihi olarak Enstitü Yönetim "/>
            <w:listItem w:displayText="Kurulunda onaylanır. Mezuniyet tarihi katkı payı yatırma dönemine rastlayan ve borç " w:value="Kurulunda onaylanır. Mezuniyet tarihi katkı payı yatırma dönemine rastlayan ve borç "/>
            <w:listItem w:displayText="yansıyan öğrencilerin, katkı payını yatırmadan mezuniyetleri onaylanmaz." w:value="yansıyan öğrencilerin, katkı payını yatırmadan mezuniyetleri onaylanmaz."/>
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<w:listItem w:displayText="NOT: Eksik, ıslak imzasız ve kısmen de olsa ELLE doldurulmuş Formlar Enstitü tarafından " w:value="NOT: Eksik, ıslak imzasız ve kısmen de olsa ELLE doldurulmuş Formlar Enstitü tarafından "/>
            <w:listItem w:displayText="kabul edilmez. " w:value="kabul edilmez. "/>
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<w:listItem w:displayText="Enstitü Yönetim Kurulu onayından sonra tezlerin çoğaltılması: " w:value="Enstitü Yönetim Kurulu onayından sonra tezlerin çoğaltılması: "/>
            <w:listItem w:displayText="Onay tarihi itibariyle en geç bir ay içerisinde tez onay sayfaları içerisine yerleştirilmiş olarak " w:value="Onay tarihi itibariyle en geç bir ay içerisinde tez onay sayfaları içerisine yerleştirilmiş olarak 3 adet deri ciltli tez hazırlanacak; (doktora için mavi, yüksek lisans için beyaz) "/>
            <w:listItem w:displayText="3 adet deri ciltli tez hazırlanacak; (doktora için mavi, yüksek lisans için beyaz) " w:value="3 adet deri ciltli tez hazırlanacak; (doktora için mavi, yüksek lisans için beyaz) "/>
            <w:listItem w:displayText="1 adedi  İ. Ü. Üniversitesi Merkez kütüphanesine, 1 adedi ilgili Fakülte Kütüphanesine ve diğer 1 adedi de Enstitüye teslim edilecek." w:value="1 adedi  İ. Ü. Üniversitesi Merkez kütüphanesine, 1 adedi ilgili Fakülte Kütüphanesine ve diğer 1 adedi de Enstitüye teslim edilecek."/>
            <w:listItem w:displayText="3- Kompakt Disklerin (CD) Hazırlanması:" w:value="3- Kompakt Disklerin (CD) Hazırlanması:"/>
            <w:listItem w:displayText="a. Tez onay sayfasının da içerisinde bulunduğu tezin tam metnini içeren 1 adet PDF dosyası (sıkıştırılmamış ve şifresiz); " w:value="a. Tez onay sayfasının da içerisinde bulunduğu tezin tam metnini içeren 1 adet PDF dosyası (sıkıştırılmamış ve şifresiz); "/>
            <w:listItem w:displayText="ekler ise sadece WinRar programı ile sıkıştırılacak." w:value="ekler ise sadece WinRar programı ile sıkıştırılacak."/>
            <w:listItem w:displayText="b. Doyalar isimlendirilirken Tez Veri Giriş Formundaki referans numarası kullanılacaktır:" w:value="b. Dosyalar isimlendirilirken Tez Veri Giriş Formundaki referans numarası kullanılacaktır:"/>
            <w:listItem w:displayText="Örnek: Tam metin için    referansno.pdf, " w:value="Örnek: Tam metin için    referansno.pdf, "/>
            <w:listItem w:displayText="             Ekler için             referansno.rar" w:value="             Ekler için             referansno.rar"/>
            <w:listItem w:displayText="c. 2 dijital nüsha olarak CD ye kaydedilip, CD ve kutusunun üzerine tez kapağındaki bilgiler yazılarak, 1 adet İ.Ü. Üniversitesi Merkez " w:value="c. 2 dijital nüsha olarak CD ye kaydedilip, CD ve kutusunun üzerine tez kapağındaki bilgiler yazılarak, 1 adet İ.Ü. Üniversitesi Merkez "/>
            <w:listItem w:displayText="Kütüphanesi ve 1 adet Enstitüye teslim edilecektir (Tez 100 mb’den büyük ise fazladan 1 adet daha CD Enstitüye teslim edilecek)." w:value="Kütüphanesi ve 1 adet Enstitüye teslim edilecektir (Tez 100 mb’den büyük ise fazladan 1 adet daha CD Enstitüye teslim edilecek)."/>
            <w:listItem w:displayText="d. Tez Kataloğu oluşturmak  için,  tez onay , özet ve abstract  sayfaları,  teslim alan enstitü görevlisine doc formatında mail olarak" w:value="d. Tez Kataloğu oluşturmak  için,  tez onay , özet ve abstract  sayfaları,  teslim alan enstitü görevlisine doc formatında mail olarak"/>
            <w:listItem w:displayText="gönderilecektir." w:value="gönderilecektir."/>
            <w:listItem w:displayText="4-Tez savunma sınavına girip düzeltme kararı çıkanların bölüm üstyazısıyla” jüri üyelerinin kişisel raporlarında gerekli gördükleri " w:value="4-Tez savunma sınavına girip düzeltme kararı çıkanların bölüm üstyazısıyla” jüri üyelerinin kişisel raporlarında gerekli gördükleri "/>
            <w:listItem w:displayText="düzeltmeleri yapmıştır” ibaresi yer alan” tez düzeltme tutanağı”" w:value="düzeltmeleri yapmıştır” ibaresi yer alan” tez düzeltme tutanağı”"/>
            <w:listItem w:displayText="5- Tez Veri Girişi ve Yayımlama izin Formu, (http://tez2.yok.gov.tr/) adresinden eksiksiz doldurulup, A4 boyutunda birinci hamur" w:value="5- Tez Veri Girişi ve Yayımlama izin Formu, (http://tez2.yok.gov.tr/) adresinden eksiksiz doldurulup, A4 boyutunda birinci hamur"/>
            <w:listItem w:displayText="kâğıda 2 adet yazdırılarak imzalanıp ayrı iki şeffaf dosya içerisinde teslim edilecektir." w:value="kâğıda 2 adet yazdırılarak imzalanıp ayrı iki şeffaf dosya içerisinde teslim edilecektir."/>
            <w:listItem w:displayText="6- Devlet burslusu olan yabancı uyruklu öğrenciler, Milli Eğitim Müdürlüğü’nden bursunun kesildiğine dair belge getirmek zorundadır." w:value="6- Devlet burslusu olan yabancı uyruklu öğrenciler, Milli Eğitim Müdürlüğü’nden bursunun kesildiğine dair belge getirmek zorundadır."/>
            <w:listItem w:displayText="7-Kimlik fotokopisi. (T.C Kimlik numarası ve Yabancı Kimlik numarası gözükecek şekilde) Kimlik bilgisi değişimleri belgelendirilerek" w:value="7-Kimlik fotokopisi. (T.C Kimlik numarası ve Yabancı Kimlik numarası gözükecek şekilde) Kimlik bilgisi değişimleri belgelendirilerek"/>
            <w:listItem w:displayText="bildirilmek zorundadır (Değişiklik halinde yeni nüfus cüzdanının fotokopisi teslim edilecek)." w:value="bildirilmek zorundadır (Değişiklik halinde yeni nüfus cüzdanının fotokopisi teslim edilecek)."/>
          </w:dropDownList>
        </w:sdtPr>
        <w:sdtEndPr>
          <w:rPr>
            <w:rStyle w:val="GlAlntChar"/>
          </w:rPr>
        </w:sdtEndPr>
        <w:sdtContent>
          <w:r w:rsidR="00164884">
            <w:rPr>
              <w:rStyle w:val="GlAlntChar"/>
            </w:rPr>
            <w:t>Açıklamalar</w:t>
          </w:r>
        </w:sdtContent>
      </w:sdt>
      <w:r w:rsidR="00EA1AFA">
        <w:rPr>
          <w:rFonts w:ascii="Times New Roman" w:hAnsi="Times New Roman" w:cs="Times New Roman"/>
        </w:rPr>
        <w:t xml:space="preserve">                 </w:t>
      </w:r>
      <w:r w:rsidR="00D30331" w:rsidRPr="00D30331">
        <w:rPr>
          <w:rFonts w:ascii="Times New Roman" w:hAnsi="Times New Roman" w:cs="Times New Roman"/>
        </w:rPr>
        <w:t xml:space="preserve">     </w:t>
      </w:r>
    </w:p>
    <w:sectPr w:rsidR="00025421" w:rsidRPr="00D30331" w:rsidSect="00184F43">
      <w:pgSz w:w="11906" w:h="16838"/>
      <w:pgMar w:top="709" w:right="992" w:bottom="426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5588" w:rsidRDefault="00F55588" w:rsidP="005A4A0E">
      <w:pPr>
        <w:spacing w:after="0" w:line="240" w:lineRule="auto"/>
      </w:pPr>
      <w:r>
        <w:separator/>
      </w:r>
    </w:p>
  </w:endnote>
  <w:endnote w:type="continuationSeparator" w:id="0">
    <w:p w:rsidR="00F55588" w:rsidRDefault="00F55588" w:rsidP="005A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5588" w:rsidRDefault="00F55588" w:rsidP="005A4A0E">
      <w:pPr>
        <w:spacing w:after="0" w:line="240" w:lineRule="auto"/>
      </w:pPr>
      <w:r>
        <w:separator/>
      </w:r>
    </w:p>
  </w:footnote>
  <w:footnote w:type="continuationSeparator" w:id="0">
    <w:p w:rsidR="00F55588" w:rsidRDefault="00F55588" w:rsidP="005A4A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zNjEwsLQwN7NU0lEKTi0uzszPAykwrAUAQGJBuCwAAAA="/>
  </w:docVars>
  <w:rsids>
    <w:rsidRoot w:val="00004CB8"/>
    <w:rsid w:val="00004CB8"/>
    <w:rsid w:val="000062D7"/>
    <w:rsid w:val="0001134E"/>
    <w:rsid w:val="00025421"/>
    <w:rsid w:val="00025A85"/>
    <w:rsid w:val="00030B99"/>
    <w:rsid w:val="000364A2"/>
    <w:rsid w:val="00042901"/>
    <w:rsid w:val="00045AC1"/>
    <w:rsid w:val="00050F44"/>
    <w:rsid w:val="00053E15"/>
    <w:rsid w:val="0006242C"/>
    <w:rsid w:val="000A3F59"/>
    <w:rsid w:val="000C15CA"/>
    <w:rsid w:val="000C369A"/>
    <w:rsid w:val="000D62D1"/>
    <w:rsid w:val="000E0D30"/>
    <w:rsid w:val="000E3C3B"/>
    <w:rsid w:val="000F0EDF"/>
    <w:rsid w:val="000F492A"/>
    <w:rsid w:val="00100C5A"/>
    <w:rsid w:val="00126BD3"/>
    <w:rsid w:val="001371E0"/>
    <w:rsid w:val="00153665"/>
    <w:rsid w:val="00163900"/>
    <w:rsid w:val="00164884"/>
    <w:rsid w:val="001730FB"/>
    <w:rsid w:val="00184F43"/>
    <w:rsid w:val="001A2DE1"/>
    <w:rsid w:val="001B0E2A"/>
    <w:rsid w:val="001B5210"/>
    <w:rsid w:val="001B7F51"/>
    <w:rsid w:val="001C0022"/>
    <w:rsid w:val="001C1E7B"/>
    <w:rsid w:val="001C23AF"/>
    <w:rsid w:val="001C2A47"/>
    <w:rsid w:val="001C4105"/>
    <w:rsid w:val="001C765B"/>
    <w:rsid w:val="001E5A9D"/>
    <w:rsid w:val="001F0928"/>
    <w:rsid w:val="001F4E74"/>
    <w:rsid w:val="001F5781"/>
    <w:rsid w:val="001F798F"/>
    <w:rsid w:val="002025E6"/>
    <w:rsid w:val="00207E27"/>
    <w:rsid w:val="002122EF"/>
    <w:rsid w:val="002148D9"/>
    <w:rsid w:val="00215B8D"/>
    <w:rsid w:val="00215D9A"/>
    <w:rsid w:val="002227FF"/>
    <w:rsid w:val="00231825"/>
    <w:rsid w:val="00232D2E"/>
    <w:rsid w:val="00262FE8"/>
    <w:rsid w:val="00272538"/>
    <w:rsid w:val="00282E24"/>
    <w:rsid w:val="00285A2D"/>
    <w:rsid w:val="002868D0"/>
    <w:rsid w:val="0029268C"/>
    <w:rsid w:val="00293657"/>
    <w:rsid w:val="002A477A"/>
    <w:rsid w:val="002B60A0"/>
    <w:rsid w:val="002E0350"/>
    <w:rsid w:val="002F0E04"/>
    <w:rsid w:val="0030040C"/>
    <w:rsid w:val="00306C01"/>
    <w:rsid w:val="0031253B"/>
    <w:rsid w:val="00313D31"/>
    <w:rsid w:val="00313DE8"/>
    <w:rsid w:val="00327678"/>
    <w:rsid w:val="00340330"/>
    <w:rsid w:val="00346CD2"/>
    <w:rsid w:val="00347F9E"/>
    <w:rsid w:val="00355A05"/>
    <w:rsid w:val="00361406"/>
    <w:rsid w:val="003629F0"/>
    <w:rsid w:val="00380147"/>
    <w:rsid w:val="003809FE"/>
    <w:rsid w:val="0038154F"/>
    <w:rsid w:val="0038421F"/>
    <w:rsid w:val="0038704A"/>
    <w:rsid w:val="0039039F"/>
    <w:rsid w:val="003A3E43"/>
    <w:rsid w:val="003B3320"/>
    <w:rsid w:val="003B37BB"/>
    <w:rsid w:val="003B4C9E"/>
    <w:rsid w:val="003C531A"/>
    <w:rsid w:val="003C5669"/>
    <w:rsid w:val="003C5C08"/>
    <w:rsid w:val="003C5F2C"/>
    <w:rsid w:val="003C7D9B"/>
    <w:rsid w:val="003D0D10"/>
    <w:rsid w:val="003E09D0"/>
    <w:rsid w:val="003E7F42"/>
    <w:rsid w:val="003F3D23"/>
    <w:rsid w:val="003F5227"/>
    <w:rsid w:val="0040454F"/>
    <w:rsid w:val="0040488A"/>
    <w:rsid w:val="004134E6"/>
    <w:rsid w:val="00434AAF"/>
    <w:rsid w:val="00437BBF"/>
    <w:rsid w:val="0044189B"/>
    <w:rsid w:val="00450BE3"/>
    <w:rsid w:val="00451A6E"/>
    <w:rsid w:val="00451DC7"/>
    <w:rsid w:val="00454722"/>
    <w:rsid w:val="0046068F"/>
    <w:rsid w:val="004644FA"/>
    <w:rsid w:val="00480CE8"/>
    <w:rsid w:val="00493197"/>
    <w:rsid w:val="0049555F"/>
    <w:rsid w:val="004962DA"/>
    <w:rsid w:val="004D4D6B"/>
    <w:rsid w:val="004D6ED1"/>
    <w:rsid w:val="004D6F86"/>
    <w:rsid w:val="004E6C8E"/>
    <w:rsid w:val="004E7E82"/>
    <w:rsid w:val="00523E43"/>
    <w:rsid w:val="00526B6A"/>
    <w:rsid w:val="00533CF2"/>
    <w:rsid w:val="00543026"/>
    <w:rsid w:val="005545B5"/>
    <w:rsid w:val="00557984"/>
    <w:rsid w:val="00557D9A"/>
    <w:rsid w:val="00581B1F"/>
    <w:rsid w:val="005A10AF"/>
    <w:rsid w:val="005A4A0E"/>
    <w:rsid w:val="005D313C"/>
    <w:rsid w:val="005F00D3"/>
    <w:rsid w:val="005F4C1F"/>
    <w:rsid w:val="00602AE8"/>
    <w:rsid w:val="006128A3"/>
    <w:rsid w:val="0061515C"/>
    <w:rsid w:val="0061673F"/>
    <w:rsid w:val="0063649F"/>
    <w:rsid w:val="006432C0"/>
    <w:rsid w:val="00652358"/>
    <w:rsid w:val="00660E32"/>
    <w:rsid w:val="0066246A"/>
    <w:rsid w:val="00663A26"/>
    <w:rsid w:val="00677B52"/>
    <w:rsid w:val="00681B99"/>
    <w:rsid w:val="0068479E"/>
    <w:rsid w:val="006849CA"/>
    <w:rsid w:val="006A5E98"/>
    <w:rsid w:val="006A7652"/>
    <w:rsid w:val="006B275E"/>
    <w:rsid w:val="006C6395"/>
    <w:rsid w:val="006D6432"/>
    <w:rsid w:val="006E4B9A"/>
    <w:rsid w:val="006F6280"/>
    <w:rsid w:val="00700138"/>
    <w:rsid w:val="00721B16"/>
    <w:rsid w:val="007308DD"/>
    <w:rsid w:val="00742E15"/>
    <w:rsid w:val="00756144"/>
    <w:rsid w:val="00770680"/>
    <w:rsid w:val="00772180"/>
    <w:rsid w:val="00776DDC"/>
    <w:rsid w:val="00792A42"/>
    <w:rsid w:val="007A138B"/>
    <w:rsid w:val="007B13CA"/>
    <w:rsid w:val="007B257A"/>
    <w:rsid w:val="007B3E31"/>
    <w:rsid w:val="007F45AD"/>
    <w:rsid w:val="00800B83"/>
    <w:rsid w:val="008032AA"/>
    <w:rsid w:val="0080451C"/>
    <w:rsid w:val="0080467E"/>
    <w:rsid w:val="00817B94"/>
    <w:rsid w:val="0082605F"/>
    <w:rsid w:val="0083770A"/>
    <w:rsid w:val="008458F4"/>
    <w:rsid w:val="00852F26"/>
    <w:rsid w:val="0086339D"/>
    <w:rsid w:val="00867FEE"/>
    <w:rsid w:val="0087643B"/>
    <w:rsid w:val="008A169E"/>
    <w:rsid w:val="008A72D6"/>
    <w:rsid w:val="008C0B08"/>
    <w:rsid w:val="008C1A01"/>
    <w:rsid w:val="008C30CB"/>
    <w:rsid w:val="008E1BA5"/>
    <w:rsid w:val="008E1CFB"/>
    <w:rsid w:val="008E3701"/>
    <w:rsid w:val="008F2588"/>
    <w:rsid w:val="008F5099"/>
    <w:rsid w:val="008F632A"/>
    <w:rsid w:val="00906466"/>
    <w:rsid w:val="00920194"/>
    <w:rsid w:val="00926296"/>
    <w:rsid w:val="00926627"/>
    <w:rsid w:val="00927756"/>
    <w:rsid w:val="00931018"/>
    <w:rsid w:val="0093113A"/>
    <w:rsid w:val="00933DDB"/>
    <w:rsid w:val="009358FF"/>
    <w:rsid w:val="009560FC"/>
    <w:rsid w:val="0096629F"/>
    <w:rsid w:val="009834E0"/>
    <w:rsid w:val="0099434D"/>
    <w:rsid w:val="009A02E7"/>
    <w:rsid w:val="009B35D1"/>
    <w:rsid w:val="009B6360"/>
    <w:rsid w:val="009B70AA"/>
    <w:rsid w:val="009C4B67"/>
    <w:rsid w:val="009D0F19"/>
    <w:rsid w:val="009E206C"/>
    <w:rsid w:val="009E32E2"/>
    <w:rsid w:val="009E7BE1"/>
    <w:rsid w:val="009F0A92"/>
    <w:rsid w:val="009F1685"/>
    <w:rsid w:val="009F1842"/>
    <w:rsid w:val="009F5371"/>
    <w:rsid w:val="00A02933"/>
    <w:rsid w:val="00A10D7D"/>
    <w:rsid w:val="00A26FCB"/>
    <w:rsid w:val="00A30BA9"/>
    <w:rsid w:val="00A330DD"/>
    <w:rsid w:val="00A34D6E"/>
    <w:rsid w:val="00A44F2F"/>
    <w:rsid w:val="00A450FC"/>
    <w:rsid w:val="00A52DBA"/>
    <w:rsid w:val="00A7294D"/>
    <w:rsid w:val="00A760EF"/>
    <w:rsid w:val="00A77827"/>
    <w:rsid w:val="00A939FC"/>
    <w:rsid w:val="00AB48E1"/>
    <w:rsid w:val="00AC1528"/>
    <w:rsid w:val="00AC351C"/>
    <w:rsid w:val="00AD64A0"/>
    <w:rsid w:val="00AF2A1D"/>
    <w:rsid w:val="00AF4504"/>
    <w:rsid w:val="00AF4EF2"/>
    <w:rsid w:val="00AF64B2"/>
    <w:rsid w:val="00B17759"/>
    <w:rsid w:val="00B31339"/>
    <w:rsid w:val="00B33BA2"/>
    <w:rsid w:val="00B4026C"/>
    <w:rsid w:val="00B45714"/>
    <w:rsid w:val="00B51681"/>
    <w:rsid w:val="00B52B88"/>
    <w:rsid w:val="00B5483A"/>
    <w:rsid w:val="00B62D7E"/>
    <w:rsid w:val="00B761BD"/>
    <w:rsid w:val="00B90F04"/>
    <w:rsid w:val="00B939EB"/>
    <w:rsid w:val="00BA54E1"/>
    <w:rsid w:val="00BB1C50"/>
    <w:rsid w:val="00BB30BF"/>
    <w:rsid w:val="00BB4834"/>
    <w:rsid w:val="00BC3961"/>
    <w:rsid w:val="00BD4C52"/>
    <w:rsid w:val="00BD661D"/>
    <w:rsid w:val="00BE3F2E"/>
    <w:rsid w:val="00C0324C"/>
    <w:rsid w:val="00C059C2"/>
    <w:rsid w:val="00C0639E"/>
    <w:rsid w:val="00C2399C"/>
    <w:rsid w:val="00C255CD"/>
    <w:rsid w:val="00C30BE0"/>
    <w:rsid w:val="00C34C46"/>
    <w:rsid w:val="00C46F0A"/>
    <w:rsid w:val="00C50EC4"/>
    <w:rsid w:val="00C57724"/>
    <w:rsid w:val="00C6193E"/>
    <w:rsid w:val="00C631F9"/>
    <w:rsid w:val="00C656C1"/>
    <w:rsid w:val="00C96BF6"/>
    <w:rsid w:val="00CA1230"/>
    <w:rsid w:val="00CA6020"/>
    <w:rsid w:val="00CB531F"/>
    <w:rsid w:val="00CC4B09"/>
    <w:rsid w:val="00CC5F5E"/>
    <w:rsid w:val="00CD1B91"/>
    <w:rsid w:val="00CF710D"/>
    <w:rsid w:val="00D208B9"/>
    <w:rsid w:val="00D20D73"/>
    <w:rsid w:val="00D242F5"/>
    <w:rsid w:val="00D242F8"/>
    <w:rsid w:val="00D30331"/>
    <w:rsid w:val="00D51460"/>
    <w:rsid w:val="00D54640"/>
    <w:rsid w:val="00D57E12"/>
    <w:rsid w:val="00D60C66"/>
    <w:rsid w:val="00D65B57"/>
    <w:rsid w:val="00D75E48"/>
    <w:rsid w:val="00D76A85"/>
    <w:rsid w:val="00DA3CFB"/>
    <w:rsid w:val="00DB7DD0"/>
    <w:rsid w:val="00E010BC"/>
    <w:rsid w:val="00E032F6"/>
    <w:rsid w:val="00E17828"/>
    <w:rsid w:val="00E323F9"/>
    <w:rsid w:val="00E33C3D"/>
    <w:rsid w:val="00E43593"/>
    <w:rsid w:val="00E471DA"/>
    <w:rsid w:val="00E52600"/>
    <w:rsid w:val="00E53514"/>
    <w:rsid w:val="00E6058F"/>
    <w:rsid w:val="00E63A36"/>
    <w:rsid w:val="00E66041"/>
    <w:rsid w:val="00E743CF"/>
    <w:rsid w:val="00E756A5"/>
    <w:rsid w:val="00E84509"/>
    <w:rsid w:val="00E93605"/>
    <w:rsid w:val="00EA1AFA"/>
    <w:rsid w:val="00EA2CE6"/>
    <w:rsid w:val="00EA4B2D"/>
    <w:rsid w:val="00EB586A"/>
    <w:rsid w:val="00EC6827"/>
    <w:rsid w:val="00EC6954"/>
    <w:rsid w:val="00ED640C"/>
    <w:rsid w:val="00EE3E3F"/>
    <w:rsid w:val="00EE5099"/>
    <w:rsid w:val="00EE5F6F"/>
    <w:rsid w:val="00F00030"/>
    <w:rsid w:val="00F04569"/>
    <w:rsid w:val="00F06820"/>
    <w:rsid w:val="00F1687B"/>
    <w:rsid w:val="00F21265"/>
    <w:rsid w:val="00F277DA"/>
    <w:rsid w:val="00F50338"/>
    <w:rsid w:val="00F53642"/>
    <w:rsid w:val="00F55588"/>
    <w:rsid w:val="00F626A0"/>
    <w:rsid w:val="00F71C02"/>
    <w:rsid w:val="00F748C0"/>
    <w:rsid w:val="00F74A1B"/>
    <w:rsid w:val="00F8064D"/>
    <w:rsid w:val="00F807DC"/>
    <w:rsid w:val="00F83451"/>
    <w:rsid w:val="00F940EC"/>
    <w:rsid w:val="00F945D8"/>
    <w:rsid w:val="00FB7B01"/>
    <w:rsid w:val="00FC6512"/>
    <w:rsid w:val="00FD5C18"/>
    <w:rsid w:val="00FE0B64"/>
    <w:rsid w:val="00FF1D95"/>
    <w:rsid w:val="00FF548C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2205B5"/>
  <w15:docId w15:val="{0F649BFC-65C9-4CEF-891E-044BA974E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locked/>
    <w:rsid w:val="00FF7891"/>
    <w:pPr>
      <w:keepNext/>
      <w:spacing w:after="0" w:line="240" w:lineRule="auto"/>
      <w:jc w:val="center"/>
      <w:outlineLvl w:val="0"/>
    </w:pPr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E743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4A0E"/>
  </w:style>
  <w:style w:type="paragraph" w:styleId="AltBilgi">
    <w:name w:val="footer"/>
    <w:basedOn w:val="Normal"/>
    <w:link w:val="AltBilgiChar"/>
    <w:uiPriority w:val="99"/>
    <w:unhideWhenUsed/>
    <w:locked/>
    <w:rsid w:val="005A4A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4A0E"/>
  </w:style>
  <w:style w:type="character" w:styleId="Gl">
    <w:name w:val="Strong"/>
    <w:basedOn w:val="VarsaylanParagrafYazTipi"/>
    <w:uiPriority w:val="22"/>
    <w:qFormat/>
    <w:locked/>
    <w:rsid w:val="00D20D73"/>
    <w:rPr>
      <w:b/>
      <w:bCs/>
    </w:rPr>
  </w:style>
  <w:style w:type="character" w:styleId="Vurgu">
    <w:name w:val="Emphasis"/>
    <w:basedOn w:val="VarsaylanParagrafYazTipi"/>
    <w:uiPriority w:val="20"/>
    <w:qFormat/>
    <w:locked/>
    <w:rsid w:val="00D20D73"/>
    <w:rPr>
      <w:i/>
      <w:iCs/>
    </w:rPr>
  </w:style>
  <w:style w:type="table" w:styleId="TabloKlavuzu">
    <w:name w:val="Table Grid"/>
    <w:basedOn w:val="NormalTablo"/>
    <w:uiPriority w:val="39"/>
    <w:locked/>
    <w:rsid w:val="00867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locked/>
    <w:rsid w:val="00867FEE"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locked/>
    <w:rsid w:val="00867FEE"/>
    <w:rPr>
      <w:color w:val="808080"/>
    </w:rPr>
  </w:style>
  <w:style w:type="character" w:customStyle="1" w:styleId="Stil1">
    <w:name w:val="Stil1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locked/>
    <w:rsid w:val="00867FE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locked/>
    <w:rsid w:val="00867FEE"/>
    <w:rPr>
      <w:rFonts w:ascii="Times New Roman" w:hAnsi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67F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7FEE"/>
    <w:rPr>
      <w:rFonts w:ascii="Tahoma" w:hAnsi="Tahoma" w:cs="Tahoma"/>
      <w:sz w:val="16"/>
      <w:szCs w:val="16"/>
    </w:rPr>
  </w:style>
  <w:style w:type="paragraph" w:styleId="GlAlnt">
    <w:name w:val="Intense Quote"/>
    <w:basedOn w:val="Normal"/>
    <w:next w:val="Normal"/>
    <w:link w:val="GlAlntChar"/>
    <w:uiPriority w:val="30"/>
    <w:qFormat/>
    <w:locked/>
    <w:rsid w:val="004644F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644FA"/>
    <w:rPr>
      <w:b/>
      <w:bCs/>
      <w:i/>
      <w:iCs/>
      <w:color w:val="4F81BD" w:themeColor="accent1"/>
    </w:rPr>
  </w:style>
  <w:style w:type="character" w:styleId="GlVurgulama">
    <w:name w:val="Intense Emphasis"/>
    <w:basedOn w:val="VarsaylanParagrafYazTipi"/>
    <w:uiPriority w:val="21"/>
    <w:qFormat/>
    <w:locked/>
    <w:rsid w:val="004644FA"/>
    <w:rPr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FF7891"/>
    <w:rPr>
      <w:rFonts w:ascii="Verdana" w:eastAsia="Times New Roman" w:hAnsi="Verdana" w:cs="Times New Roman"/>
      <w:b/>
      <w:bCs/>
      <w:sz w:val="20"/>
      <w:szCs w:val="24"/>
      <w:lang w:eastAsia="tr-TR"/>
    </w:rPr>
  </w:style>
  <w:style w:type="paragraph" w:styleId="GvdeMetni">
    <w:name w:val="Body Text"/>
    <w:basedOn w:val="Normal"/>
    <w:link w:val="GvdeMetniChar"/>
    <w:locked/>
    <w:rsid w:val="00FF7891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FF7891"/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Stil6">
    <w:name w:val="Stil6"/>
    <w:basedOn w:val="VarsaylanParagrafYazTipi"/>
    <w:uiPriority w:val="1"/>
    <w:rsid w:val="00C96BF6"/>
  </w:style>
  <w:style w:type="character" w:customStyle="1" w:styleId="Balk2Char">
    <w:name w:val="Başlık 2 Char"/>
    <w:basedOn w:val="VarsaylanParagrafYazTipi"/>
    <w:link w:val="Balk2"/>
    <w:uiPriority w:val="9"/>
    <w:semiHidden/>
    <w:rsid w:val="00E743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23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B6935772E6946B8BF062894F4079A6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F4E2DC-DD14-451F-8698-7B14A8BE384A}"/>
      </w:docPartPr>
      <w:docPartBody>
        <w:p w:rsidR="00E604E1" w:rsidRDefault="002E6D24" w:rsidP="002E6D24">
          <w:pPr>
            <w:pStyle w:val="DB6935772E6946B8BF062894F4079A6D"/>
          </w:pPr>
          <w:r w:rsidRPr="0067436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A5A6E"/>
    <w:rsid w:val="000049BA"/>
    <w:rsid w:val="00037D85"/>
    <w:rsid w:val="0008619A"/>
    <w:rsid w:val="000C3D7D"/>
    <w:rsid w:val="000F33AE"/>
    <w:rsid w:val="00113DCB"/>
    <w:rsid w:val="00134306"/>
    <w:rsid w:val="00163426"/>
    <w:rsid w:val="001B49F6"/>
    <w:rsid w:val="001D2F96"/>
    <w:rsid w:val="00230C8F"/>
    <w:rsid w:val="002E6D24"/>
    <w:rsid w:val="002F79BB"/>
    <w:rsid w:val="00307235"/>
    <w:rsid w:val="003878BF"/>
    <w:rsid w:val="003C74E3"/>
    <w:rsid w:val="003D6893"/>
    <w:rsid w:val="003E5EBA"/>
    <w:rsid w:val="004A5A6E"/>
    <w:rsid w:val="0056179B"/>
    <w:rsid w:val="00665098"/>
    <w:rsid w:val="006D0F49"/>
    <w:rsid w:val="006E4A33"/>
    <w:rsid w:val="0071230E"/>
    <w:rsid w:val="007416B9"/>
    <w:rsid w:val="007B2C03"/>
    <w:rsid w:val="007D5F71"/>
    <w:rsid w:val="007F3AC6"/>
    <w:rsid w:val="008F71E5"/>
    <w:rsid w:val="00902297"/>
    <w:rsid w:val="00933D29"/>
    <w:rsid w:val="00951546"/>
    <w:rsid w:val="009C4680"/>
    <w:rsid w:val="009D7734"/>
    <w:rsid w:val="00A41FF2"/>
    <w:rsid w:val="00A612EE"/>
    <w:rsid w:val="00AA0165"/>
    <w:rsid w:val="00B24517"/>
    <w:rsid w:val="00BC6701"/>
    <w:rsid w:val="00BF5F92"/>
    <w:rsid w:val="00C277D4"/>
    <w:rsid w:val="00C52C63"/>
    <w:rsid w:val="00C8625B"/>
    <w:rsid w:val="00CD6493"/>
    <w:rsid w:val="00D5245F"/>
    <w:rsid w:val="00E03C32"/>
    <w:rsid w:val="00E6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E6D24"/>
    <w:rPr>
      <w:color w:val="808080"/>
    </w:rPr>
  </w:style>
  <w:style w:type="paragraph" w:customStyle="1" w:styleId="5B4743C507A74DB2ADBE407E830BFAB8">
    <w:name w:val="5B4743C507A74DB2ADBE407E830BFAB8"/>
    <w:rsid w:val="004A5A6E"/>
    <w:rPr>
      <w:rFonts w:eastAsiaTheme="minorHAnsi"/>
      <w:lang w:eastAsia="en-US"/>
    </w:rPr>
  </w:style>
  <w:style w:type="paragraph" w:customStyle="1" w:styleId="EF47523194C74FC3965AA997CD91F262">
    <w:name w:val="EF47523194C74FC3965AA997CD91F262"/>
    <w:rsid w:val="004A5A6E"/>
    <w:rPr>
      <w:rFonts w:eastAsiaTheme="minorHAnsi"/>
      <w:lang w:eastAsia="en-US"/>
    </w:rPr>
  </w:style>
  <w:style w:type="paragraph" w:customStyle="1" w:styleId="632767812E4F4C08A5C456D685FA3F45">
    <w:name w:val="632767812E4F4C08A5C456D685FA3F45"/>
    <w:rsid w:val="004A5A6E"/>
    <w:rPr>
      <w:rFonts w:eastAsiaTheme="minorHAnsi"/>
      <w:lang w:eastAsia="en-US"/>
    </w:rPr>
  </w:style>
  <w:style w:type="paragraph" w:customStyle="1" w:styleId="FA3C08C578EB4CD7A1149D2BE38665C6">
    <w:name w:val="FA3C08C578EB4CD7A1149D2BE38665C6"/>
    <w:rsid w:val="004A5A6E"/>
    <w:rPr>
      <w:rFonts w:eastAsiaTheme="minorHAnsi"/>
      <w:lang w:eastAsia="en-US"/>
    </w:rPr>
  </w:style>
  <w:style w:type="paragraph" w:customStyle="1" w:styleId="3A636E30240B462F9EC1844F8753B1D8">
    <w:name w:val="3A636E30240B462F9EC1844F8753B1D8"/>
    <w:rsid w:val="000C3D7D"/>
  </w:style>
  <w:style w:type="paragraph" w:customStyle="1" w:styleId="5B78C3FBDB004D1F8AD074CF6DB292FC">
    <w:name w:val="5B78C3FBDB004D1F8AD074CF6DB292FC"/>
    <w:rsid w:val="000C3D7D"/>
  </w:style>
  <w:style w:type="paragraph" w:customStyle="1" w:styleId="1D0A917A98674D2E92ACA9FC4F7225F6">
    <w:name w:val="1D0A917A98674D2E92ACA9FC4F7225F6"/>
    <w:rsid w:val="000C3D7D"/>
  </w:style>
  <w:style w:type="paragraph" w:customStyle="1" w:styleId="8FAA47A9B9A94CC8AAD8F0B4BB49C54A">
    <w:name w:val="8FAA47A9B9A94CC8AAD8F0B4BB49C54A"/>
    <w:rsid w:val="000C3D7D"/>
  </w:style>
  <w:style w:type="paragraph" w:customStyle="1" w:styleId="7AC5F565EF8B404998023AF988FAC941">
    <w:name w:val="7AC5F565EF8B404998023AF988FAC941"/>
    <w:rsid w:val="000C3D7D"/>
  </w:style>
  <w:style w:type="paragraph" w:customStyle="1" w:styleId="C232FEBFE7DF457CAB7CD1CC33E82CA4">
    <w:name w:val="C232FEBFE7DF457CAB7CD1CC33E82CA4"/>
    <w:rsid w:val="000C3D7D"/>
  </w:style>
  <w:style w:type="paragraph" w:customStyle="1" w:styleId="F0E1CEA16DB7455DB694D7C4D300C993">
    <w:name w:val="F0E1CEA16DB7455DB694D7C4D300C993"/>
    <w:rsid w:val="000C3D7D"/>
  </w:style>
  <w:style w:type="paragraph" w:customStyle="1" w:styleId="C6A2857572F14F1B8CEFD5E3CD2BA071">
    <w:name w:val="C6A2857572F14F1B8CEFD5E3CD2BA071"/>
    <w:rsid w:val="000C3D7D"/>
  </w:style>
  <w:style w:type="paragraph" w:customStyle="1" w:styleId="8C175468723F427FB700CDBA8231D20E">
    <w:name w:val="8C175468723F427FB700CDBA8231D20E"/>
    <w:rsid w:val="000C3D7D"/>
  </w:style>
  <w:style w:type="paragraph" w:customStyle="1" w:styleId="5A088F6F37E14B289BE9AE07BD28F147">
    <w:name w:val="5A088F6F37E14B289BE9AE07BD28F147"/>
    <w:rsid w:val="000C3D7D"/>
  </w:style>
  <w:style w:type="paragraph" w:customStyle="1" w:styleId="301F606D83AD4C4E8173A859CB1C65BE">
    <w:name w:val="301F606D83AD4C4E8173A859CB1C65BE"/>
    <w:rsid w:val="000C3D7D"/>
  </w:style>
  <w:style w:type="paragraph" w:customStyle="1" w:styleId="BCCF19EEABEC4ECF8E1DDE8945940FB9">
    <w:name w:val="BCCF19EEABEC4ECF8E1DDE8945940FB9"/>
    <w:rsid w:val="000C3D7D"/>
  </w:style>
  <w:style w:type="paragraph" w:customStyle="1" w:styleId="43D86151C29444AEBABA4039C312C745">
    <w:name w:val="43D86151C29444AEBABA4039C312C745"/>
    <w:rsid w:val="000C3D7D"/>
  </w:style>
  <w:style w:type="paragraph" w:customStyle="1" w:styleId="6CB4228A5C23435393F2AA76A0586693">
    <w:name w:val="6CB4228A5C23435393F2AA76A0586693"/>
    <w:rsid w:val="000C3D7D"/>
  </w:style>
  <w:style w:type="paragraph" w:customStyle="1" w:styleId="6AF99B5FD568478395A3B45B7AD9B1A3">
    <w:name w:val="6AF99B5FD568478395A3B45B7AD9B1A3"/>
    <w:rsid w:val="0071230E"/>
  </w:style>
  <w:style w:type="paragraph" w:customStyle="1" w:styleId="B96D04E37EBA43189C58A8DAEF18FEC1">
    <w:name w:val="B96D04E37EBA43189C58A8DAEF18FEC1"/>
    <w:rsid w:val="0071230E"/>
  </w:style>
  <w:style w:type="paragraph" w:customStyle="1" w:styleId="3EBFF4B241FF4BA39D3019A9417F070A">
    <w:name w:val="3EBFF4B241FF4BA39D3019A9417F070A"/>
    <w:rsid w:val="0071230E"/>
  </w:style>
  <w:style w:type="paragraph" w:customStyle="1" w:styleId="4957836D4EA247D58174F7EAF04217CB">
    <w:name w:val="4957836D4EA247D58174F7EAF04217CB"/>
    <w:rsid w:val="0071230E"/>
  </w:style>
  <w:style w:type="paragraph" w:customStyle="1" w:styleId="9848079F65364E8EA14ED14A14A88ADA">
    <w:name w:val="9848079F65364E8EA14ED14A14A88ADA"/>
    <w:rsid w:val="0071230E"/>
  </w:style>
  <w:style w:type="paragraph" w:customStyle="1" w:styleId="986D4CF0B7274C27854B9DBB4DB5628D">
    <w:name w:val="986D4CF0B7274C27854B9DBB4DB5628D"/>
    <w:rsid w:val="0071230E"/>
  </w:style>
  <w:style w:type="paragraph" w:customStyle="1" w:styleId="E68F8D7A2A4B4E51A92D053BD8BA479A">
    <w:name w:val="E68F8D7A2A4B4E51A92D053BD8BA479A"/>
    <w:rsid w:val="0071230E"/>
  </w:style>
  <w:style w:type="paragraph" w:customStyle="1" w:styleId="9BF3D7740C5F4336B6951C2B021449E4">
    <w:name w:val="9BF3D7740C5F4336B6951C2B021449E4"/>
    <w:rsid w:val="0071230E"/>
  </w:style>
  <w:style w:type="paragraph" w:customStyle="1" w:styleId="DA015756677F4DFFB50B93E910C83FF8">
    <w:name w:val="DA015756677F4DFFB50B93E910C83FF8"/>
    <w:rsid w:val="0071230E"/>
  </w:style>
  <w:style w:type="paragraph" w:customStyle="1" w:styleId="48A67EE5B4BB45119FA2795F51780158">
    <w:name w:val="48A67EE5B4BB45119FA2795F51780158"/>
    <w:rsid w:val="0071230E"/>
  </w:style>
  <w:style w:type="paragraph" w:customStyle="1" w:styleId="9C8714DB2F2A49529C682F036E241A4C">
    <w:name w:val="9C8714DB2F2A49529C682F036E241A4C"/>
    <w:rsid w:val="0071230E"/>
  </w:style>
  <w:style w:type="paragraph" w:customStyle="1" w:styleId="B3BB0894861A45A9BDC3D81F6C3299E1">
    <w:name w:val="B3BB0894861A45A9BDC3D81F6C3299E1"/>
    <w:rsid w:val="0071230E"/>
  </w:style>
  <w:style w:type="paragraph" w:customStyle="1" w:styleId="498DB93710A74F028E3A7E7C28E999CB">
    <w:name w:val="498DB93710A74F028E3A7E7C28E999CB"/>
    <w:rsid w:val="0071230E"/>
  </w:style>
  <w:style w:type="paragraph" w:customStyle="1" w:styleId="285A5BC6B6C4456F92F121115AF9131B">
    <w:name w:val="285A5BC6B6C4456F92F121115AF9131B"/>
    <w:rsid w:val="0071230E"/>
  </w:style>
  <w:style w:type="paragraph" w:customStyle="1" w:styleId="9F12B21D72BC4D43A8DDBBC1BFC8DBE9">
    <w:name w:val="9F12B21D72BC4D43A8DDBBC1BFC8DBE9"/>
    <w:rsid w:val="0071230E"/>
  </w:style>
  <w:style w:type="paragraph" w:customStyle="1" w:styleId="3E350E82E07A402EBDCFAB2E176F5CA4">
    <w:name w:val="3E350E82E07A402EBDCFAB2E176F5CA4"/>
    <w:rsid w:val="0071230E"/>
  </w:style>
  <w:style w:type="paragraph" w:customStyle="1" w:styleId="A6DCF9EB05F74B8AB443F173E4992AF3">
    <w:name w:val="A6DCF9EB05F74B8AB443F173E4992AF3"/>
    <w:rsid w:val="0071230E"/>
  </w:style>
  <w:style w:type="paragraph" w:customStyle="1" w:styleId="A62AD73B73574596BEEE8384F127A4A5">
    <w:name w:val="A62AD73B73574596BEEE8384F127A4A5"/>
    <w:rsid w:val="0071230E"/>
  </w:style>
  <w:style w:type="paragraph" w:customStyle="1" w:styleId="C3EEA8A8912541FEB523FC1F6EE3256B">
    <w:name w:val="C3EEA8A8912541FEB523FC1F6EE3256B"/>
    <w:rsid w:val="0071230E"/>
  </w:style>
  <w:style w:type="paragraph" w:customStyle="1" w:styleId="69F771F827CD4170950BE51168AE304F">
    <w:name w:val="69F771F827CD4170950BE51168AE304F"/>
    <w:rsid w:val="0071230E"/>
  </w:style>
  <w:style w:type="paragraph" w:customStyle="1" w:styleId="96A52FF4FEA640FAB64E147795CD8DB4">
    <w:name w:val="96A52FF4FEA640FAB64E147795CD8DB4"/>
    <w:rsid w:val="0071230E"/>
  </w:style>
  <w:style w:type="paragraph" w:customStyle="1" w:styleId="428FB78DEA1448EA8F37873C4C167756">
    <w:name w:val="428FB78DEA1448EA8F37873C4C167756"/>
    <w:rsid w:val="0071230E"/>
  </w:style>
  <w:style w:type="paragraph" w:customStyle="1" w:styleId="467025A002F743F59471C9CD923A5C15">
    <w:name w:val="467025A002F743F59471C9CD923A5C15"/>
    <w:rsid w:val="0071230E"/>
  </w:style>
  <w:style w:type="paragraph" w:customStyle="1" w:styleId="A4661AB29B8F4A28A09563949823E482">
    <w:name w:val="A4661AB29B8F4A28A09563949823E482"/>
    <w:rsid w:val="0071230E"/>
  </w:style>
  <w:style w:type="paragraph" w:customStyle="1" w:styleId="83C21A1A17F74BB9ACB207FA35D7EE13">
    <w:name w:val="83C21A1A17F74BB9ACB207FA35D7EE13"/>
    <w:rsid w:val="0071230E"/>
  </w:style>
  <w:style w:type="paragraph" w:customStyle="1" w:styleId="F51861B1B1874D398942EA4D5D9994C9">
    <w:name w:val="F51861B1B1874D398942EA4D5D9994C9"/>
    <w:rsid w:val="0071230E"/>
  </w:style>
  <w:style w:type="paragraph" w:customStyle="1" w:styleId="04C7FDAE81E9438893AAA1CDE37349E9">
    <w:name w:val="04C7FDAE81E9438893AAA1CDE37349E9"/>
    <w:rsid w:val="0071230E"/>
  </w:style>
  <w:style w:type="paragraph" w:customStyle="1" w:styleId="68D3B7470A954B4E8037E4E0394DB448">
    <w:name w:val="68D3B7470A954B4E8037E4E0394DB448"/>
    <w:rsid w:val="0071230E"/>
  </w:style>
  <w:style w:type="paragraph" w:customStyle="1" w:styleId="956EB829D3CE46488F4813C4556FFE96">
    <w:name w:val="956EB829D3CE46488F4813C4556FFE96"/>
    <w:rsid w:val="0071230E"/>
  </w:style>
  <w:style w:type="paragraph" w:customStyle="1" w:styleId="892281803D8B4486824C470ED60B4E99">
    <w:name w:val="892281803D8B4486824C470ED60B4E99"/>
    <w:rsid w:val="0071230E"/>
  </w:style>
  <w:style w:type="paragraph" w:customStyle="1" w:styleId="9518CC55027F422A91E8D5DEE632D468">
    <w:name w:val="9518CC55027F422A91E8D5DEE632D468"/>
    <w:rsid w:val="0071230E"/>
  </w:style>
  <w:style w:type="paragraph" w:customStyle="1" w:styleId="1C591C3AC3B248ADB1FDEFE40C6FEC0F">
    <w:name w:val="1C591C3AC3B248ADB1FDEFE40C6FEC0F"/>
    <w:rsid w:val="0071230E"/>
  </w:style>
  <w:style w:type="paragraph" w:customStyle="1" w:styleId="B9A059D22E7649F8A3F3BE24B1634F80">
    <w:name w:val="B9A059D22E7649F8A3F3BE24B1634F80"/>
    <w:rsid w:val="0071230E"/>
  </w:style>
  <w:style w:type="paragraph" w:customStyle="1" w:styleId="15CCFEF032FC42FD8E9591A1C205BDC1">
    <w:name w:val="15CCFEF032FC42FD8E9591A1C205BDC1"/>
    <w:rsid w:val="0071230E"/>
  </w:style>
  <w:style w:type="paragraph" w:customStyle="1" w:styleId="47EE4AB40C5B45FEA94B70E6714474D7">
    <w:name w:val="47EE4AB40C5B45FEA94B70E6714474D7"/>
    <w:rsid w:val="0071230E"/>
  </w:style>
  <w:style w:type="paragraph" w:customStyle="1" w:styleId="89ED41A3FFA644E7A0460933FE935C57">
    <w:name w:val="89ED41A3FFA644E7A0460933FE935C57"/>
    <w:rsid w:val="0071230E"/>
  </w:style>
  <w:style w:type="paragraph" w:customStyle="1" w:styleId="313BE271EAE7410DBBBA6F576B488B72">
    <w:name w:val="313BE271EAE7410DBBBA6F576B488B72"/>
    <w:rsid w:val="0071230E"/>
  </w:style>
  <w:style w:type="paragraph" w:customStyle="1" w:styleId="0BF7FF13ABDA4AD4A996642F82C326B1">
    <w:name w:val="0BF7FF13ABDA4AD4A996642F82C326B1"/>
    <w:rsid w:val="0071230E"/>
  </w:style>
  <w:style w:type="paragraph" w:customStyle="1" w:styleId="4C101593490644AD9FDAEA07A65E85CC">
    <w:name w:val="4C101593490644AD9FDAEA07A65E85CC"/>
    <w:rsid w:val="0071230E"/>
  </w:style>
  <w:style w:type="paragraph" w:customStyle="1" w:styleId="D11CE73AB68C4480914BA15D33353E6D">
    <w:name w:val="D11CE73AB68C4480914BA15D33353E6D"/>
    <w:rsid w:val="0071230E"/>
  </w:style>
  <w:style w:type="paragraph" w:customStyle="1" w:styleId="CFB4B7B5B07444D6B532AEC1DC9F72D4">
    <w:name w:val="CFB4B7B5B07444D6B532AEC1DC9F72D4"/>
    <w:rsid w:val="0071230E"/>
  </w:style>
  <w:style w:type="paragraph" w:customStyle="1" w:styleId="EB28E76498294982A499A327642B8525">
    <w:name w:val="EB28E76498294982A499A327642B8525"/>
    <w:rsid w:val="0071230E"/>
  </w:style>
  <w:style w:type="paragraph" w:customStyle="1" w:styleId="A9DA6BF2C6D64557B5D49A35911481A1">
    <w:name w:val="A9DA6BF2C6D64557B5D49A35911481A1"/>
    <w:rsid w:val="0071230E"/>
  </w:style>
  <w:style w:type="paragraph" w:customStyle="1" w:styleId="2343B9D64BF044608804DDB60F041266">
    <w:name w:val="2343B9D64BF044608804DDB60F041266"/>
    <w:rsid w:val="0071230E"/>
  </w:style>
  <w:style w:type="paragraph" w:customStyle="1" w:styleId="12DEFD5700454E4CBA56929A5935FD56">
    <w:name w:val="12DEFD5700454E4CBA56929A5935FD56"/>
    <w:rsid w:val="0071230E"/>
  </w:style>
  <w:style w:type="paragraph" w:customStyle="1" w:styleId="A60537C167AF4762B073BEE009F13ADA">
    <w:name w:val="A60537C167AF4762B073BEE009F13ADA"/>
    <w:rsid w:val="0071230E"/>
  </w:style>
  <w:style w:type="paragraph" w:customStyle="1" w:styleId="E3E4AA896DA6407882109DF935E0344F">
    <w:name w:val="E3E4AA896DA6407882109DF935E0344F"/>
    <w:rsid w:val="0071230E"/>
  </w:style>
  <w:style w:type="paragraph" w:customStyle="1" w:styleId="603FA8B3FBF54F7897D63004E4906A25">
    <w:name w:val="603FA8B3FBF54F7897D63004E4906A25"/>
    <w:rsid w:val="0071230E"/>
  </w:style>
  <w:style w:type="paragraph" w:customStyle="1" w:styleId="6F268139B6E34D7BA4D92DDB6D5C888F">
    <w:name w:val="6F268139B6E34D7BA4D92DDB6D5C888F"/>
    <w:rsid w:val="0071230E"/>
  </w:style>
  <w:style w:type="paragraph" w:customStyle="1" w:styleId="2A74E128F9D443C0B1D3315034D30112">
    <w:name w:val="2A74E128F9D443C0B1D3315034D30112"/>
    <w:rsid w:val="0071230E"/>
  </w:style>
  <w:style w:type="paragraph" w:customStyle="1" w:styleId="51E45A0B18524987839E1F05771CB3DE">
    <w:name w:val="51E45A0B18524987839E1F05771CB3DE"/>
    <w:rsid w:val="0071230E"/>
  </w:style>
  <w:style w:type="paragraph" w:customStyle="1" w:styleId="DCD816CD0FF4438BA197C6D60AEE6433">
    <w:name w:val="DCD816CD0FF4438BA197C6D60AEE6433"/>
    <w:rsid w:val="0071230E"/>
  </w:style>
  <w:style w:type="paragraph" w:customStyle="1" w:styleId="A628F60A12564AECB88123908B32424C">
    <w:name w:val="A628F60A12564AECB88123908B32424C"/>
    <w:rsid w:val="0071230E"/>
  </w:style>
  <w:style w:type="paragraph" w:customStyle="1" w:styleId="ADCE29EB277F47F8B92E56636172DD9F">
    <w:name w:val="ADCE29EB277F47F8B92E56636172DD9F"/>
    <w:rsid w:val="0071230E"/>
  </w:style>
  <w:style w:type="paragraph" w:customStyle="1" w:styleId="08FD8219B81B46BAA86CCAF4042C1273">
    <w:name w:val="08FD8219B81B46BAA86CCAF4042C1273"/>
    <w:rsid w:val="0071230E"/>
  </w:style>
  <w:style w:type="paragraph" w:customStyle="1" w:styleId="C4511EDD3B0B444EA0789E13517E1809">
    <w:name w:val="C4511EDD3B0B444EA0789E13517E1809"/>
    <w:rsid w:val="0071230E"/>
  </w:style>
  <w:style w:type="paragraph" w:customStyle="1" w:styleId="3DD1271BBB7A4FE1AC32A4A9E586FE36">
    <w:name w:val="3DD1271BBB7A4FE1AC32A4A9E586FE36"/>
    <w:rsid w:val="0071230E"/>
  </w:style>
  <w:style w:type="paragraph" w:customStyle="1" w:styleId="8D48B20EA26E44C2BA4ADD208492EBC3">
    <w:name w:val="8D48B20EA26E44C2BA4ADD208492EBC3"/>
    <w:rsid w:val="0071230E"/>
  </w:style>
  <w:style w:type="paragraph" w:customStyle="1" w:styleId="DD82E15CC82249EC9BF69B184D265E4C">
    <w:name w:val="DD82E15CC82249EC9BF69B184D265E4C"/>
    <w:rsid w:val="0071230E"/>
  </w:style>
  <w:style w:type="paragraph" w:customStyle="1" w:styleId="FE474EE6A7DA43ECA2041B4FC1DB6EDC">
    <w:name w:val="FE474EE6A7DA43ECA2041B4FC1DB6EDC"/>
    <w:rsid w:val="0071230E"/>
  </w:style>
  <w:style w:type="paragraph" w:customStyle="1" w:styleId="CE89C66400204B64BD9932AAB405CD58">
    <w:name w:val="CE89C66400204B64BD9932AAB405CD58"/>
    <w:rsid w:val="0071230E"/>
  </w:style>
  <w:style w:type="paragraph" w:customStyle="1" w:styleId="DC17CB0C189D40BD95EEA3F12A00BFB8">
    <w:name w:val="DC17CB0C189D40BD95EEA3F12A00BFB8"/>
    <w:rsid w:val="0071230E"/>
  </w:style>
  <w:style w:type="paragraph" w:customStyle="1" w:styleId="15510C97C78B488D813EED1213716CF3">
    <w:name w:val="15510C97C78B488D813EED1213716CF3"/>
    <w:rsid w:val="00307235"/>
  </w:style>
  <w:style w:type="paragraph" w:customStyle="1" w:styleId="ECE3BDA04E464DEAAE51849253C4351C">
    <w:name w:val="ECE3BDA04E464DEAAE51849253C4351C"/>
    <w:rsid w:val="00307235"/>
  </w:style>
  <w:style w:type="paragraph" w:customStyle="1" w:styleId="2AECE5A054DB4E229040BB4F1F030A47">
    <w:name w:val="2AECE5A054DB4E229040BB4F1F030A47"/>
    <w:rsid w:val="00307235"/>
  </w:style>
  <w:style w:type="paragraph" w:customStyle="1" w:styleId="352F5DE1DA92442DBE760AB915BE332F">
    <w:name w:val="352F5DE1DA92442DBE760AB915BE332F"/>
    <w:rsid w:val="00307235"/>
  </w:style>
  <w:style w:type="paragraph" w:customStyle="1" w:styleId="15A182459F7543CCAE390E88D17DBA54">
    <w:name w:val="15A182459F7543CCAE390E88D17DBA54"/>
    <w:rsid w:val="00307235"/>
  </w:style>
  <w:style w:type="paragraph" w:customStyle="1" w:styleId="D6E533DDFFB2490095AD8910E3ADDAF6">
    <w:name w:val="D6E533DDFFB2490095AD8910E3ADDAF6"/>
    <w:rsid w:val="00307235"/>
  </w:style>
  <w:style w:type="paragraph" w:customStyle="1" w:styleId="FF2411BEC0FC4C59B654C667A3B99C70">
    <w:name w:val="FF2411BEC0FC4C59B654C667A3B99C70"/>
    <w:rsid w:val="00307235"/>
  </w:style>
  <w:style w:type="paragraph" w:customStyle="1" w:styleId="1493E25BF3EE44449FD0B6A134FA9AE4">
    <w:name w:val="1493E25BF3EE44449FD0B6A134FA9AE4"/>
    <w:rsid w:val="00307235"/>
  </w:style>
  <w:style w:type="paragraph" w:customStyle="1" w:styleId="7FE433CEE17B4EF499D009D79C5A2B2A">
    <w:name w:val="7FE433CEE17B4EF499D009D79C5A2B2A"/>
    <w:rsid w:val="00307235"/>
  </w:style>
  <w:style w:type="paragraph" w:customStyle="1" w:styleId="9457FDAF287343AEA536B4DFADD70612">
    <w:name w:val="9457FDAF287343AEA536B4DFADD70612"/>
    <w:rsid w:val="00307235"/>
  </w:style>
  <w:style w:type="paragraph" w:customStyle="1" w:styleId="E84C6CDD0B9D41F588A32A2F4F5494EF">
    <w:name w:val="E84C6CDD0B9D41F588A32A2F4F5494EF"/>
    <w:rsid w:val="00307235"/>
  </w:style>
  <w:style w:type="paragraph" w:customStyle="1" w:styleId="04F80F1AD97A4FC1BFB0C324762A8269">
    <w:name w:val="04F80F1AD97A4FC1BFB0C324762A8269"/>
    <w:rsid w:val="00307235"/>
  </w:style>
  <w:style w:type="paragraph" w:customStyle="1" w:styleId="5C5B3D3E61F6483B8B26AC927F6E4B13">
    <w:name w:val="5C5B3D3E61F6483B8B26AC927F6E4B13"/>
    <w:rsid w:val="00307235"/>
  </w:style>
  <w:style w:type="paragraph" w:customStyle="1" w:styleId="2ACDE391CED2470393AED93C828B726A">
    <w:name w:val="2ACDE391CED2470393AED93C828B726A"/>
    <w:rsid w:val="00307235"/>
  </w:style>
  <w:style w:type="paragraph" w:customStyle="1" w:styleId="D67FD1B0C51546DC85241EEFBD0F93C6">
    <w:name w:val="D67FD1B0C51546DC85241EEFBD0F93C6"/>
    <w:rsid w:val="00307235"/>
  </w:style>
  <w:style w:type="paragraph" w:customStyle="1" w:styleId="A899F321EE3946A68205176CAF4D25BD">
    <w:name w:val="A899F321EE3946A68205176CAF4D25BD"/>
    <w:rsid w:val="00307235"/>
  </w:style>
  <w:style w:type="paragraph" w:customStyle="1" w:styleId="50AC97C174A14B09831AF2A5054DF757">
    <w:name w:val="50AC97C174A14B09831AF2A5054DF757"/>
    <w:rsid w:val="00307235"/>
  </w:style>
  <w:style w:type="paragraph" w:customStyle="1" w:styleId="A25C348B790442E3AF0299D32CD32CE7">
    <w:name w:val="A25C348B790442E3AF0299D32CD32CE7"/>
    <w:rsid w:val="00307235"/>
  </w:style>
  <w:style w:type="paragraph" w:customStyle="1" w:styleId="6EC2A61FFA3A4757A9A4B823E306B23E">
    <w:name w:val="6EC2A61FFA3A4757A9A4B823E306B23E"/>
    <w:rsid w:val="00307235"/>
  </w:style>
  <w:style w:type="paragraph" w:customStyle="1" w:styleId="27A304092A224C34BF6FC335E4A9BABF">
    <w:name w:val="27A304092A224C34BF6FC335E4A9BABF"/>
    <w:rsid w:val="00307235"/>
  </w:style>
  <w:style w:type="paragraph" w:customStyle="1" w:styleId="B40ED074936745BDBF86BA68C504D40D">
    <w:name w:val="B40ED074936745BDBF86BA68C504D40D"/>
    <w:rsid w:val="00307235"/>
  </w:style>
  <w:style w:type="paragraph" w:customStyle="1" w:styleId="37AC60FF7937491D828A502D233BC4D1">
    <w:name w:val="37AC60FF7937491D828A502D233BC4D1"/>
    <w:rsid w:val="00307235"/>
  </w:style>
  <w:style w:type="paragraph" w:customStyle="1" w:styleId="24085D3094A54284ADF7402958F6B260">
    <w:name w:val="24085D3094A54284ADF7402958F6B260"/>
    <w:rsid w:val="00307235"/>
  </w:style>
  <w:style w:type="paragraph" w:customStyle="1" w:styleId="92445861F44A4286A6F13C61FFE892E9">
    <w:name w:val="92445861F44A4286A6F13C61FFE892E9"/>
    <w:rsid w:val="00307235"/>
  </w:style>
  <w:style w:type="paragraph" w:customStyle="1" w:styleId="E58658C812F64CBA842191656DDE7F59">
    <w:name w:val="E58658C812F64CBA842191656DDE7F59"/>
    <w:rsid w:val="00307235"/>
  </w:style>
  <w:style w:type="paragraph" w:customStyle="1" w:styleId="800B44306EE24ED8980D12320194A00E">
    <w:name w:val="800B44306EE24ED8980D12320194A00E"/>
    <w:rsid w:val="00307235"/>
  </w:style>
  <w:style w:type="paragraph" w:customStyle="1" w:styleId="661DADA485CD48E8B6B7936C8E16FC91">
    <w:name w:val="661DADA485CD48E8B6B7936C8E16FC91"/>
    <w:rsid w:val="00307235"/>
  </w:style>
  <w:style w:type="paragraph" w:customStyle="1" w:styleId="28F8D47A52F5428EBBF62AC8B924D61C">
    <w:name w:val="28F8D47A52F5428EBBF62AC8B924D61C"/>
    <w:rsid w:val="00307235"/>
  </w:style>
  <w:style w:type="paragraph" w:customStyle="1" w:styleId="A09782E41E524589ABC730DB85A137B6">
    <w:name w:val="A09782E41E524589ABC730DB85A137B6"/>
    <w:rsid w:val="007D5F71"/>
  </w:style>
  <w:style w:type="paragraph" w:customStyle="1" w:styleId="8E7816494A6F494799B30621F5FF9AB2">
    <w:name w:val="8E7816494A6F494799B30621F5FF9AB2"/>
    <w:rsid w:val="007D5F71"/>
  </w:style>
  <w:style w:type="paragraph" w:customStyle="1" w:styleId="47464176A8974DD592B8D1977E318215">
    <w:name w:val="47464176A8974DD592B8D1977E318215"/>
    <w:rsid w:val="007D5F71"/>
  </w:style>
  <w:style w:type="paragraph" w:customStyle="1" w:styleId="E5C72B018BB44F7EB2893413EADCE564">
    <w:name w:val="E5C72B018BB44F7EB2893413EADCE564"/>
    <w:rsid w:val="007D5F71"/>
  </w:style>
  <w:style w:type="paragraph" w:customStyle="1" w:styleId="373B24F47EC64114877B4D19175FD2AB">
    <w:name w:val="373B24F47EC64114877B4D19175FD2AB"/>
    <w:rsid w:val="007D5F71"/>
  </w:style>
  <w:style w:type="paragraph" w:customStyle="1" w:styleId="E479896E4645422A9CB80359D5D4D576">
    <w:name w:val="E479896E4645422A9CB80359D5D4D576"/>
    <w:rsid w:val="007D5F71"/>
  </w:style>
  <w:style w:type="paragraph" w:customStyle="1" w:styleId="5932F2D5BC5D4FD78995FCE6A538C945">
    <w:name w:val="5932F2D5BC5D4FD78995FCE6A538C945"/>
    <w:rsid w:val="007D5F71"/>
  </w:style>
  <w:style w:type="paragraph" w:customStyle="1" w:styleId="135625534ED643608DADCE0F4441999B">
    <w:name w:val="135625534ED643608DADCE0F4441999B"/>
    <w:rsid w:val="007D5F71"/>
  </w:style>
  <w:style w:type="paragraph" w:customStyle="1" w:styleId="19783B30B1DF4DEC8B09C59CC5F497FB">
    <w:name w:val="19783B30B1DF4DEC8B09C59CC5F497FB"/>
    <w:rsid w:val="007D5F71"/>
  </w:style>
  <w:style w:type="paragraph" w:customStyle="1" w:styleId="CC32AE46553443798B9959EBFB531F71">
    <w:name w:val="CC32AE46553443798B9959EBFB531F71"/>
    <w:rsid w:val="007D5F71"/>
  </w:style>
  <w:style w:type="paragraph" w:customStyle="1" w:styleId="E366F54AA34045F4997764257683995E">
    <w:name w:val="E366F54AA34045F4997764257683995E"/>
    <w:rsid w:val="007D5F71"/>
  </w:style>
  <w:style w:type="paragraph" w:customStyle="1" w:styleId="8CB5F835F9BB49559D9F641DE11D81D6">
    <w:name w:val="8CB5F835F9BB49559D9F641DE11D81D6"/>
    <w:rsid w:val="007D5F71"/>
  </w:style>
  <w:style w:type="paragraph" w:customStyle="1" w:styleId="17F6A96D7E4C4E3496B64E282C3591B4">
    <w:name w:val="17F6A96D7E4C4E3496B64E282C3591B4"/>
    <w:rsid w:val="007D5F71"/>
  </w:style>
  <w:style w:type="paragraph" w:customStyle="1" w:styleId="73E20E721EF44F69BDF943B3F23DDC6C">
    <w:name w:val="73E20E721EF44F69BDF943B3F23DDC6C"/>
    <w:rsid w:val="007D5F71"/>
  </w:style>
  <w:style w:type="paragraph" w:customStyle="1" w:styleId="24DB18CF1CF741E79A299536BA0B8420">
    <w:name w:val="24DB18CF1CF741E79A299536BA0B8420"/>
    <w:rsid w:val="007D5F71"/>
  </w:style>
  <w:style w:type="paragraph" w:customStyle="1" w:styleId="840B12330B674DD99FD0AE8C49DA1178">
    <w:name w:val="840B12330B674DD99FD0AE8C49DA1178"/>
    <w:rsid w:val="007D5F71"/>
  </w:style>
  <w:style w:type="paragraph" w:customStyle="1" w:styleId="09F3D5BE244F49DEB8F4C24B6E691A86">
    <w:name w:val="09F3D5BE244F49DEB8F4C24B6E691A86"/>
    <w:rsid w:val="007D5F71"/>
  </w:style>
  <w:style w:type="paragraph" w:customStyle="1" w:styleId="6275A8A34CA045C69902C8F0427FF5FA">
    <w:name w:val="6275A8A34CA045C69902C8F0427FF5FA"/>
    <w:rsid w:val="000F33AE"/>
  </w:style>
  <w:style w:type="paragraph" w:customStyle="1" w:styleId="5381A60134CE430084EA36F4BDBDC0ED">
    <w:name w:val="5381A60134CE430084EA36F4BDBDC0ED"/>
    <w:rsid w:val="000F33AE"/>
  </w:style>
  <w:style w:type="paragraph" w:customStyle="1" w:styleId="C41D3CABE979429E9B71D5BB61BC1823">
    <w:name w:val="C41D3CABE979429E9B71D5BB61BC1823"/>
    <w:rsid w:val="000F33AE"/>
  </w:style>
  <w:style w:type="paragraph" w:customStyle="1" w:styleId="F425AA745BA64167AACF2B96DD894FA3">
    <w:name w:val="F425AA745BA64167AACF2B96DD894FA3"/>
    <w:rsid w:val="000F33AE"/>
  </w:style>
  <w:style w:type="paragraph" w:customStyle="1" w:styleId="E9A758FD9BA74C8585B85F91E460E490">
    <w:name w:val="E9A758FD9BA74C8585B85F91E460E490"/>
    <w:rsid w:val="000F33AE"/>
  </w:style>
  <w:style w:type="paragraph" w:customStyle="1" w:styleId="0DFD20E5FBB14EA7BF56DA44032F3AB3">
    <w:name w:val="0DFD20E5FBB14EA7BF56DA44032F3AB3"/>
    <w:rsid w:val="000F33AE"/>
  </w:style>
  <w:style w:type="paragraph" w:customStyle="1" w:styleId="62F3045C884844DCBBF8968E8CA621E1">
    <w:name w:val="62F3045C884844DCBBF8968E8CA621E1"/>
    <w:rsid w:val="000F33AE"/>
  </w:style>
  <w:style w:type="paragraph" w:customStyle="1" w:styleId="17338CC0473C44868E06FE14A7C3D40D">
    <w:name w:val="17338CC0473C44868E06FE14A7C3D40D"/>
    <w:rsid w:val="000F33AE"/>
  </w:style>
  <w:style w:type="paragraph" w:customStyle="1" w:styleId="CAC7700040554CFCAF457C9B6C26FA08">
    <w:name w:val="CAC7700040554CFCAF457C9B6C26FA08"/>
    <w:rsid w:val="000F33AE"/>
  </w:style>
  <w:style w:type="paragraph" w:customStyle="1" w:styleId="D54E20A91C664D58965C41B25F4AC72F">
    <w:name w:val="D54E20A91C664D58965C41B25F4AC72F"/>
    <w:rsid w:val="000F33AE"/>
  </w:style>
  <w:style w:type="paragraph" w:customStyle="1" w:styleId="A3AF7520236042B18A9537391794FC02">
    <w:name w:val="A3AF7520236042B18A9537391794FC02"/>
    <w:rsid w:val="000F33AE"/>
  </w:style>
  <w:style w:type="paragraph" w:customStyle="1" w:styleId="35A023EA21BF4C43A9E779678143AB42">
    <w:name w:val="35A023EA21BF4C43A9E779678143AB42"/>
    <w:rsid w:val="000F33AE"/>
  </w:style>
  <w:style w:type="paragraph" w:customStyle="1" w:styleId="B98083C64C36496F8B5407908B2ADB84">
    <w:name w:val="B98083C64C36496F8B5407908B2ADB84"/>
    <w:rsid w:val="000F33AE"/>
  </w:style>
  <w:style w:type="paragraph" w:customStyle="1" w:styleId="76E90FD89D2B4BABAAFA80F6DEFE7A00">
    <w:name w:val="76E90FD89D2B4BABAAFA80F6DEFE7A00"/>
    <w:rsid w:val="000F33AE"/>
  </w:style>
  <w:style w:type="paragraph" w:customStyle="1" w:styleId="CCA669BB342340B5AE9140E3A5B0D1C0">
    <w:name w:val="CCA669BB342340B5AE9140E3A5B0D1C0"/>
    <w:rsid w:val="000F33AE"/>
  </w:style>
  <w:style w:type="paragraph" w:customStyle="1" w:styleId="A9029972C82A4671AC5B74C9E4BF5FD1">
    <w:name w:val="A9029972C82A4671AC5B74C9E4BF5FD1"/>
    <w:rsid w:val="000F33AE"/>
  </w:style>
  <w:style w:type="paragraph" w:customStyle="1" w:styleId="CD135B1778E5434AA579BC400984CD1F">
    <w:name w:val="CD135B1778E5434AA579BC400984CD1F"/>
    <w:rsid w:val="000F33AE"/>
  </w:style>
  <w:style w:type="paragraph" w:customStyle="1" w:styleId="DA88E6DEE5A44CE68D5723A637919A83">
    <w:name w:val="DA88E6DEE5A44CE68D5723A637919A83"/>
    <w:rsid w:val="000F33AE"/>
  </w:style>
  <w:style w:type="paragraph" w:customStyle="1" w:styleId="5C920297515D4D3ABED97438FA2CA81A">
    <w:name w:val="5C920297515D4D3ABED97438FA2CA81A"/>
    <w:rsid w:val="000F33AE"/>
  </w:style>
  <w:style w:type="paragraph" w:customStyle="1" w:styleId="608B527C5CCB4F03B1C50D33C732C02E">
    <w:name w:val="608B527C5CCB4F03B1C50D33C732C02E"/>
    <w:rsid w:val="002F79BB"/>
  </w:style>
  <w:style w:type="paragraph" w:customStyle="1" w:styleId="1BFEDD2FBDB34AE9826010F0BF82AD86">
    <w:name w:val="1BFEDD2FBDB34AE9826010F0BF82AD86"/>
    <w:rsid w:val="002F79BB"/>
  </w:style>
  <w:style w:type="paragraph" w:customStyle="1" w:styleId="AF26C007F81B4392BE6D3B16E33AEC3E">
    <w:name w:val="AF26C007F81B4392BE6D3B16E33AEC3E"/>
    <w:rsid w:val="002F79BB"/>
  </w:style>
  <w:style w:type="paragraph" w:customStyle="1" w:styleId="706C5A45B41E4E03B01DC8786F8408CB">
    <w:name w:val="706C5A45B41E4E03B01DC8786F8408CB"/>
    <w:rsid w:val="002F79BB"/>
  </w:style>
  <w:style w:type="paragraph" w:customStyle="1" w:styleId="6C45DE92F9CA4107B9C12A87CFFDBE17">
    <w:name w:val="6C45DE92F9CA4107B9C12A87CFFDBE17"/>
    <w:rsid w:val="002F79BB"/>
  </w:style>
  <w:style w:type="paragraph" w:customStyle="1" w:styleId="FA3848B2E34F4AB9AAD3F172AAB09490">
    <w:name w:val="FA3848B2E34F4AB9AAD3F172AAB09490"/>
    <w:rsid w:val="002F79BB"/>
  </w:style>
  <w:style w:type="paragraph" w:customStyle="1" w:styleId="5BB5D258069F4C199D37818CCE7A138E">
    <w:name w:val="5BB5D258069F4C199D37818CCE7A138E"/>
    <w:rsid w:val="002F79BB"/>
  </w:style>
  <w:style w:type="paragraph" w:customStyle="1" w:styleId="AD3D6338E0A747FBAAB9C4742C4347E4">
    <w:name w:val="AD3D6338E0A747FBAAB9C4742C4347E4"/>
    <w:rsid w:val="002F79BB"/>
  </w:style>
  <w:style w:type="paragraph" w:customStyle="1" w:styleId="1ED6E318E9034547AC8C8DC698E2AAB8">
    <w:name w:val="1ED6E318E9034547AC8C8DC698E2AAB8"/>
    <w:rsid w:val="002F79BB"/>
  </w:style>
  <w:style w:type="paragraph" w:customStyle="1" w:styleId="68BA58BC39C04C448C58815CC04F1731">
    <w:name w:val="68BA58BC39C04C448C58815CC04F1731"/>
    <w:rsid w:val="002F79BB"/>
  </w:style>
  <w:style w:type="paragraph" w:customStyle="1" w:styleId="B095BB44B72E4663B08261C8344F7FC2">
    <w:name w:val="B095BB44B72E4663B08261C8344F7FC2"/>
    <w:rsid w:val="002F79BB"/>
  </w:style>
  <w:style w:type="paragraph" w:customStyle="1" w:styleId="E6A542CC7A2341CA945B73B5DEE33DE2">
    <w:name w:val="E6A542CC7A2341CA945B73B5DEE33DE2"/>
    <w:rsid w:val="002F79BB"/>
  </w:style>
  <w:style w:type="paragraph" w:customStyle="1" w:styleId="3EF6996B8756410B93F4C1FD17CABEC1">
    <w:name w:val="3EF6996B8756410B93F4C1FD17CABEC1"/>
    <w:rsid w:val="002F79BB"/>
  </w:style>
  <w:style w:type="paragraph" w:customStyle="1" w:styleId="8727AAC38158422AB03A737D705A662A">
    <w:name w:val="8727AAC38158422AB03A737D705A662A"/>
    <w:rsid w:val="002F79BB"/>
  </w:style>
  <w:style w:type="paragraph" w:customStyle="1" w:styleId="ED4DEAAFB57543178677FFB34240E8DB">
    <w:name w:val="ED4DEAAFB57543178677FFB34240E8DB"/>
    <w:rsid w:val="002F79BB"/>
  </w:style>
  <w:style w:type="paragraph" w:customStyle="1" w:styleId="F037075814D8463FBDF06916F0BB2A7A">
    <w:name w:val="F037075814D8463FBDF06916F0BB2A7A"/>
    <w:rsid w:val="002F79BB"/>
  </w:style>
  <w:style w:type="paragraph" w:customStyle="1" w:styleId="5DA235838F6D4D799620F6E05164DEE0">
    <w:name w:val="5DA235838F6D4D799620F6E05164DEE0"/>
    <w:rsid w:val="002F79BB"/>
  </w:style>
  <w:style w:type="paragraph" w:customStyle="1" w:styleId="8DA8F3B21B08410F8FE12522CF91FB52">
    <w:name w:val="8DA8F3B21B08410F8FE12522CF91FB52"/>
    <w:rsid w:val="002F79BB"/>
  </w:style>
  <w:style w:type="paragraph" w:customStyle="1" w:styleId="4F873187BF804FCAB63CA0BCD63A29F3">
    <w:name w:val="4F873187BF804FCAB63CA0BCD63A29F3"/>
    <w:rsid w:val="002F79BB"/>
  </w:style>
  <w:style w:type="paragraph" w:customStyle="1" w:styleId="C7A3A15073E441528BF9827085BD17FF">
    <w:name w:val="C7A3A15073E441528BF9827085BD17FF"/>
    <w:rsid w:val="002F79BB"/>
  </w:style>
  <w:style w:type="paragraph" w:customStyle="1" w:styleId="D2E3115D45284AD18D3BBD089F410269">
    <w:name w:val="D2E3115D45284AD18D3BBD089F410269"/>
    <w:rsid w:val="002F79BB"/>
  </w:style>
  <w:style w:type="paragraph" w:customStyle="1" w:styleId="6DC4B55254214653B6956E51F0A8E508">
    <w:name w:val="6DC4B55254214653B6956E51F0A8E508"/>
    <w:rsid w:val="002F79BB"/>
  </w:style>
  <w:style w:type="paragraph" w:customStyle="1" w:styleId="8BD3F843D1D849F58F8CB8CA6AE90770">
    <w:name w:val="8BD3F843D1D849F58F8CB8CA6AE90770"/>
    <w:rsid w:val="002F79BB"/>
  </w:style>
  <w:style w:type="paragraph" w:customStyle="1" w:styleId="171A29F83BCE4623A04738D657AAB977">
    <w:name w:val="171A29F83BCE4623A04738D657AAB977"/>
    <w:rsid w:val="002F79BB"/>
  </w:style>
  <w:style w:type="paragraph" w:customStyle="1" w:styleId="DEFBA557E46B4A34BD23F9E328EE9C41">
    <w:name w:val="DEFBA557E46B4A34BD23F9E328EE9C41"/>
    <w:rsid w:val="002F79BB"/>
  </w:style>
  <w:style w:type="paragraph" w:customStyle="1" w:styleId="D54D1D4E76C54DBCAF1ACFEF90F8AF76">
    <w:name w:val="D54D1D4E76C54DBCAF1ACFEF90F8AF76"/>
    <w:rsid w:val="002F79BB"/>
  </w:style>
  <w:style w:type="paragraph" w:customStyle="1" w:styleId="768A884619E243DCA19633BE3209637A">
    <w:name w:val="768A884619E243DCA19633BE3209637A"/>
    <w:rsid w:val="002F79BB"/>
  </w:style>
  <w:style w:type="paragraph" w:customStyle="1" w:styleId="98D32BEAE1B94CAE810BF9EE6F37887D">
    <w:name w:val="98D32BEAE1B94CAE810BF9EE6F37887D"/>
    <w:rsid w:val="002F79BB"/>
  </w:style>
  <w:style w:type="paragraph" w:customStyle="1" w:styleId="C0B82158F9C340988B5A94E774D0FE95">
    <w:name w:val="C0B82158F9C340988B5A94E774D0FE95"/>
    <w:rsid w:val="002F79BB"/>
  </w:style>
  <w:style w:type="paragraph" w:customStyle="1" w:styleId="0F922BC02AE444188E15E65D672AEF32">
    <w:name w:val="0F922BC02AE444188E15E65D672AEF32"/>
    <w:rsid w:val="002F79BB"/>
  </w:style>
  <w:style w:type="paragraph" w:customStyle="1" w:styleId="2F6020700F8A422396B36545926D222E">
    <w:name w:val="2F6020700F8A422396B36545926D222E"/>
    <w:rsid w:val="002F79BB"/>
  </w:style>
  <w:style w:type="paragraph" w:customStyle="1" w:styleId="15668BCC27254D0DB7C0183EE8971D1F">
    <w:name w:val="15668BCC27254D0DB7C0183EE8971D1F"/>
    <w:rsid w:val="002F79BB"/>
  </w:style>
  <w:style w:type="paragraph" w:customStyle="1" w:styleId="09E7F3EB9B524AECB0AB66A583E64A7F">
    <w:name w:val="09E7F3EB9B524AECB0AB66A583E64A7F"/>
    <w:rsid w:val="002F79BB"/>
  </w:style>
  <w:style w:type="paragraph" w:customStyle="1" w:styleId="E173D3CCCC204B26A10770D13AE5745B">
    <w:name w:val="E173D3CCCC204B26A10770D13AE5745B"/>
    <w:rsid w:val="002F79BB"/>
  </w:style>
  <w:style w:type="paragraph" w:customStyle="1" w:styleId="ACF2B8B3B87E40D0A0326B134E605645">
    <w:name w:val="ACF2B8B3B87E40D0A0326B134E605645"/>
    <w:rsid w:val="002F79BB"/>
  </w:style>
  <w:style w:type="paragraph" w:customStyle="1" w:styleId="18DA55BF489B4192A3F712E83C5E89F4">
    <w:name w:val="18DA55BF489B4192A3F712E83C5E89F4"/>
    <w:rsid w:val="002F79BB"/>
  </w:style>
  <w:style w:type="paragraph" w:customStyle="1" w:styleId="A58DFAEC860940228D6413F59C680013">
    <w:name w:val="A58DFAEC860940228D6413F59C680013"/>
    <w:rsid w:val="002F79BB"/>
  </w:style>
  <w:style w:type="paragraph" w:customStyle="1" w:styleId="27562BD95FBC4DE1BCE601DCA7EF3F48">
    <w:name w:val="27562BD95FBC4DE1BCE601DCA7EF3F48"/>
    <w:rsid w:val="002F79BB"/>
  </w:style>
  <w:style w:type="paragraph" w:customStyle="1" w:styleId="273BC92B7E8B4798B792D6990BDEA6AC">
    <w:name w:val="273BC92B7E8B4798B792D6990BDEA6AC"/>
    <w:rsid w:val="002F79BB"/>
  </w:style>
  <w:style w:type="paragraph" w:customStyle="1" w:styleId="036ADCAD30154C57B69BC8CE8BD6605E">
    <w:name w:val="036ADCAD30154C57B69BC8CE8BD6605E"/>
    <w:rsid w:val="002F79BB"/>
  </w:style>
  <w:style w:type="paragraph" w:customStyle="1" w:styleId="ECDD3066B3D74B419A5550DC87D95B5A">
    <w:name w:val="ECDD3066B3D74B419A5550DC87D95B5A"/>
    <w:rsid w:val="002F79BB"/>
  </w:style>
  <w:style w:type="paragraph" w:customStyle="1" w:styleId="CC677C5E4F3448AF813D83C25D2E7968">
    <w:name w:val="CC677C5E4F3448AF813D83C25D2E7968"/>
    <w:rsid w:val="002F79BB"/>
  </w:style>
  <w:style w:type="paragraph" w:customStyle="1" w:styleId="665E49BC84284E4D87F719C97C7CC5BA">
    <w:name w:val="665E49BC84284E4D87F719C97C7CC5BA"/>
    <w:rsid w:val="002F79BB"/>
  </w:style>
  <w:style w:type="paragraph" w:customStyle="1" w:styleId="1679A365F9F94C64974AFFB360B23CEA">
    <w:name w:val="1679A365F9F94C64974AFFB360B23CEA"/>
    <w:rsid w:val="006E4A33"/>
  </w:style>
  <w:style w:type="paragraph" w:customStyle="1" w:styleId="572338F06D304A9B83BD6F6B663D9719">
    <w:name w:val="572338F06D304A9B83BD6F6B663D9719"/>
    <w:rsid w:val="006E4A33"/>
  </w:style>
  <w:style w:type="paragraph" w:customStyle="1" w:styleId="7C36D9C7CBBD4364A3C362310EAB92BD">
    <w:name w:val="7C36D9C7CBBD4364A3C362310EAB92BD"/>
    <w:rsid w:val="006E4A33"/>
  </w:style>
  <w:style w:type="paragraph" w:customStyle="1" w:styleId="36B909D764294083B2666A03E5015A0E">
    <w:name w:val="36B909D764294083B2666A03E5015A0E"/>
    <w:rsid w:val="006E4A33"/>
  </w:style>
  <w:style w:type="paragraph" w:customStyle="1" w:styleId="2D3854CA6B7E4FF494A88A8470AD96C0">
    <w:name w:val="2D3854CA6B7E4FF494A88A8470AD96C0"/>
    <w:rsid w:val="006E4A33"/>
  </w:style>
  <w:style w:type="paragraph" w:customStyle="1" w:styleId="23B2DD4C281B4EB28395C15D9131AFA6">
    <w:name w:val="23B2DD4C281B4EB28395C15D9131AFA6"/>
    <w:rsid w:val="006E4A33"/>
  </w:style>
  <w:style w:type="paragraph" w:customStyle="1" w:styleId="573584C499C54AAAAB2B97F08CEB357E">
    <w:name w:val="573584C499C54AAAAB2B97F08CEB357E"/>
    <w:rsid w:val="006E4A33"/>
  </w:style>
  <w:style w:type="paragraph" w:customStyle="1" w:styleId="659BF9F09DD8409DB406678FC9D01A27">
    <w:name w:val="659BF9F09DD8409DB406678FC9D01A27"/>
    <w:rsid w:val="006E4A33"/>
  </w:style>
  <w:style w:type="paragraph" w:customStyle="1" w:styleId="22E52FF30AA64B678FE6FEE5126B75D3">
    <w:name w:val="22E52FF30AA64B678FE6FEE5126B75D3"/>
    <w:rsid w:val="006E4A33"/>
  </w:style>
  <w:style w:type="paragraph" w:customStyle="1" w:styleId="27919522D0674C8A955CAA228BBDE4D6">
    <w:name w:val="27919522D0674C8A955CAA228BBDE4D6"/>
    <w:rsid w:val="006E4A33"/>
  </w:style>
  <w:style w:type="paragraph" w:customStyle="1" w:styleId="C628C1C471E140E4AF6327AD3D4761DC">
    <w:name w:val="C628C1C471E140E4AF6327AD3D4761DC"/>
    <w:rsid w:val="006E4A33"/>
  </w:style>
  <w:style w:type="paragraph" w:customStyle="1" w:styleId="FAEB8DB9C4BD4F4A8B6F2B9DCCC48D17">
    <w:name w:val="FAEB8DB9C4BD4F4A8B6F2B9DCCC48D17"/>
    <w:rsid w:val="006E4A33"/>
  </w:style>
  <w:style w:type="paragraph" w:customStyle="1" w:styleId="838A91898FC24C9192D11A653C1F86DA">
    <w:name w:val="838A91898FC24C9192D11A653C1F86DA"/>
    <w:rsid w:val="006E4A33"/>
  </w:style>
  <w:style w:type="paragraph" w:customStyle="1" w:styleId="06C86F89BD6847CA8B7E294746B119E1">
    <w:name w:val="06C86F89BD6847CA8B7E294746B119E1"/>
    <w:rsid w:val="006E4A33"/>
  </w:style>
  <w:style w:type="paragraph" w:customStyle="1" w:styleId="8828613D0439414D903E48C540F223CC">
    <w:name w:val="8828613D0439414D903E48C540F223CC"/>
    <w:rsid w:val="006E4A33"/>
  </w:style>
  <w:style w:type="paragraph" w:customStyle="1" w:styleId="190D57964ADC468E8E7EFFA5464548BE">
    <w:name w:val="190D57964ADC468E8E7EFFA5464548BE"/>
    <w:rsid w:val="006E4A33"/>
  </w:style>
  <w:style w:type="paragraph" w:customStyle="1" w:styleId="FC4C940E256D4B0FBA71123A28696B76">
    <w:name w:val="FC4C940E256D4B0FBA71123A28696B76"/>
    <w:rsid w:val="006E4A33"/>
  </w:style>
  <w:style w:type="paragraph" w:customStyle="1" w:styleId="638FCE170CE645EEB7DA2E76AA396996">
    <w:name w:val="638FCE170CE645EEB7DA2E76AA396996"/>
    <w:rsid w:val="006E4A33"/>
  </w:style>
  <w:style w:type="paragraph" w:customStyle="1" w:styleId="3982283202EC4004954DE1A8DF1781D7">
    <w:name w:val="3982283202EC4004954DE1A8DF1781D7"/>
    <w:rsid w:val="006E4A33"/>
  </w:style>
  <w:style w:type="paragraph" w:customStyle="1" w:styleId="201B7EFAF5A3496EB0151F7382DFEFF4">
    <w:name w:val="201B7EFAF5A3496EB0151F7382DFEFF4"/>
    <w:rsid w:val="006E4A33"/>
  </w:style>
  <w:style w:type="paragraph" w:customStyle="1" w:styleId="9A100FCFF3D4421CA7EC35E1F2AA27D7">
    <w:name w:val="9A100FCFF3D4421CA7EC35E1F2AA27D7"/>
    <w:rsid w:val="006E4A33"/>
  </w:style>
  <w:style w:type="paragraph" w:customStyle="1" w:styleId="F39360F4675B4F0888628B1BFF392A35">
    <w:name w:val="F39360F4675B4F0888628B1BFF392A35"/>
    <w:rsid w:val="006E4A33"/>
  </w:style>
  <w:style w:type="paragraph" w:customStyle="1" w:styleId="A5DF11CACD1249F48A1B4F4A097A6C65">
    <w:name w:val="A5DF11CACD1249F48A1B4F4A097A6C65"/>
    <w:rsid w:val="006E4A33"/>
  </w:style>
  <w:style w:type="paragraph" w:customStyle="1" w:styleId="33B3D9AA2D0444C685EBD24E057377D8">
    <w:name w:val="33B3D9AA2D0444C685EBD24E057377D8"/>
    <w:rsid w:val="006E4A33"/>
  </w:style>
  <w:style w:type="paragraph" w:customStyle="1" w:styleId="ED011E1E0B274AE8B0F5742EE1FA2F93">
    <w:name w:val="ED011E1E0B274AE8B0F5742EE1FA2F93"/>
    <w:rsid w:val="006E4A33"/>
  </w:style>
  <w:style w:type="paragraph" w:customStyle="1" w:styleId="2AF60E614BA54DE3844F79C5C97EFBD2">
    <w:name w:val="2AF60E614BA54DE3844F79C5C97EFBD2"/>
    <w:rsid w:val="006E4A33"/>
  </w:style>
  <w:style w:type="paragraph" w:customStyle="1" w:styleId="49D746ECAA1A48708DF49BD31B886F70">
    <w:name w:val="49D746ECAA1A48708DF49BD31B886F70"/>
    <w:rsid w:val="006E4A33"/>
  </w:style>
  <w:style w:type="paragraph" w:customStyle="1" w:styleId="7F4789337B724611AA9AEAA96A08BE52">
    <w:name w:val="7F4789337B724611AA9AEAA96A08BE52"/>
    <w:rsid w:val="006E4A33"/>
  </w:style>
  <w:style w:type="paragraph" w:customStyle="1" w:styleId="6AFF9110533C4BD8AEF390D9C04D3558">
    <w:name w:val="6AFF9110533C4BD8AEF390D9C04D3558"/>
    <w:rsid w:val="006E4A33"/>
  </w:style>
  <w:style w:type="paragraph" w:customStyle="1" w:styleId="56498DDECB8F4F96A635770A32D415A8">
    <w:name w:val="56498DDECB8F4F96A635770A32D415A8"/>
    <w:rsid w:val="006E4A33"/>
  </w:style>
  <w:style w:type="paragraph" w:customStyle="1" w:styleId="E0FCBFFE641049F5BC464445B12FEC95">
    <w:name w:val="E0FCBFFE641049F5BC464445B12FEC95"/>
    <w:rsid w:val="006E4A33"/>
  </w:style>
  <w:style w:type="paragraph" w:customStyle="1" w:styleId="616C66A60FDC458184FD3D7C4EF1F684">
    <w:name w:val="616C66A60FDC458184FD3D7C4EF1F684"/>
    <w:rsid w:val="006E4A33"/>
  </w:style>
  <w:style w:type="paragraph" w:customStyle="1" w:styleId="D14CEBCE286D45F6A981064252AE2FC3">
    <w:name w:val="D14CEBCE286D45F6A981064252AE2FC3"/>
    <w:rsid w:val="006E4A33"/>
  </w:style>
  <w:style w:type="paragraph" w:customStyle="1" w:styleId="EACADC480077410BB4F74C9C8B6F9AA5">
    <w:name w:val="EACADC480077410BB4F74C9C8B6F9AA5"/>
    <w:rsid w:val="006E4A33"/>
  </w:style>
  <w:style w:type="paragraph" w:customStyle="1" w:styleId="3A68A6DE3FF444958FE005F8DA6B7C24">
    <w:name w:val="3A68A6DE3FF444958FE005F8DA6B7C24"/>
    <w:rsid w:val="006E4A33"/>
  </w:style>
  <w:style w:type="paragraph" w:customStyle="1" w:styleId="FA2FA30C8D1C4FD3AED3F01439091B8F">
    <w:name w:val="FA2FA30C8D1C4FD3AED3F01439091B8F"/>
    <w:rsid w:val="006E4A33"/>
  </w:style>
  <w:style w:type="paragraph" w:customStyle="1" w:styleId="2EC26D80328E4CD6B4B25B59A41EBD8A">
    <w:name w:val="2EC26D80328E4CD6B4B25B59A41EBD8A"/>
    <w:rsid w:val="006E4A33"/>
  </w:style>
  <w:style w:type="paragraph" w:customStyle="1" w:styleId="B45CE698B94542A5B0A377FDFE08CEB5">
    <w:name w:val="B45CE698B94542A5B0A377FDFE08CEB5"/>
    <w:rsid w:val="006E4A33"/>
  </w:style>
  <w:style w:type="paragraph" w:customStyle="1" w:styleId="856EADF388924ECDA8EA7B743F5F4F6B">
    <w:name w:val="856EADF388924ECDA8EA7B743F5F4F6B"/>
    <w:rsid w:val="006E4A33"/>
  </w:style>
  <w:style w:type="paragraph" w:customStyle="1" w:styleId="1F57E99032D843B3880505E521358717">
    <w:name w:val="1F57E99032D843B3880505E521358717"/>
    <w:rsid w:val="006E4A33"/>
  </w:style>
  <w:style w:type="paragraph" w:customStyle="1" w:styleId="86D5E637C8034E14910B9AAB8D0BD512">
    <w:name w:val="86D5E637C8034E14910B9AAB8D0BD512"/>
    <w:rsid w:val="006E4A33"/>
  </w:style>
  <w:style w:type="paragraph" w:customStyle="1" w:styleId="B7075B10135F41ADB8EAA603AEB7C12D">
    <w:name w:val="B7075B10135F41ADB8EAA603AEB7C12D"/>
    <w:rsid w:val="006E4A33"/>
  </w:style>
  <w:style w:type="paragraph" w:customStyle="1" w:styleId="4E17ADE9089744A9B1A3C442B10F81DB">
    <w:name w:val="4E17ADE9089744A9B1A3C442B10F81DB"/>
    <w:rsid w:val="006E4A33"/>
  </w:style>
  <w:style w:type="paragraph" w:customStyle="1" w:styleId="26CE4F911D47475AAE45EA83C9547F2E">
    <w:name w:val="26CE4F911D47475AAE45EA83C9547F2E"/>
    <w:rsid w:val="006E4A33"/>
  </w:style>
  <w:style w:type="paragraph" w:customStyle="1" w:styleId="CE23901D4C994FE9B26D38241BF6E49E">
    <w:name w:val="CE23901D4C994FE9B26D38241BF6E49E"/>
    <w:rsid w:val="006E4A33"/>
  </w:style>
  <w:style w:type="paragraph" w:customStyle="1" w:styleId="63ACA418A1B44CBC9CE6D249565F3988">
    <w:name w:val="63ACA418A1B44CBC9CE6D249565F3988"/>
    <w:rsid w:val="006E4A33"/>
  </w:style>
  <w:style w:type="paragraph" w:customStyle="1" w:styleId="1551C89E4BD94AAF9B73C82C5D783D15">
    <w:name w:val="1551C89E4BD94AAF9B73C82C5D783D15"/>
    <w:rsid w:val="006E4A33"/>
  </w:style>
  <w:style w:type="paragraph" w:customStyle="1" w:styleId="7EB74FF88BEB42EBBCA465641A3204B2">
    <w:name w:val="7EB74FF88BEB42EBBCA465641A3204B2"/>
    <w:rsid w:val="006E4A33"/>
  </w:style>
  <w:style w:type="paragraph" w:customStyle="1" w:styleId="018ECE24A3BC4BE59924BD4AE0716014">
    <w:name w:val="018ECE24A3BC4BE59924BD4AE0716014"/>
    <w:rsid w:val="006E4A33"/>
  </w:style>
  <w:style w:type="paragraph" w:customStyle="1" w:styleId="FF93CC2A62F74C18B5096DA5ED23492C">
    <w:name w:val="FF93CC2A62F74C18B5096DA5ED23492C"/>
    <w:rsid w:val="006E4A33"/>
  </w:style>
  <w:style w:type="paragraph" w:customStyle="1" w:styleId="8B7B77131F82480FB2950BC2A05FB366">
    <w:name w:val="8B7B77131F82480FB2950BC2A05FB366"/>
    <w:rsid w:val="006E4A33"/>
  </w:style>
  <w:style w:type="paragraph" w:customStyle="1" w:styleId="6C558AC6958846659B18A43B517AECF6">
    <w:name w:val="6C558AC6958846659B18A43B517AECF6"/>
    <w:rsid w:val="006E4A33"/>
  </w:style>
  <w:style w:type="paragraph" w:customStyle="1" w:styleId="1993A6FFDA7C43ECA3F3A27179E8F538">
    <w:name w:val="1993A6FFDA7C43ECA3F3A27179E8F538"/>
    <w:rsid w:val="006E4A33"/>
  </w:style>
  <w:style w:type="paragraph" w:customStyle="1" w:styleId="4077D9781C3B4750A9097842C9EB3849">
    <w:name w:val="4077D9781C3B4750A9097842C9EB3849"/>
    <w:rsid w:val="006E4A33"/>
  </w:style>
  <w:style w:type="paragraph" w:customStyle="1" w:styleId="018BC43885974CE3AD871B914EDD5E1A">
    <w:name w:val="018BC43885974CE3AD871B914EDD5E1A"/>
    <w:rsid w:val="006E4A33"/>
  </w:style>
  <w:style w:type="paragraph" w:customStyle="1" w:styleId="3910590A43B341D795FC754DC6B3CDA8">
    <w:name w:val="3910590A43B341D795FC754DC6B3CDA8"/>
    <w:rsid w:val="006E4A33"/>
  </w:style>
  <w:style w:type="paragraph" w:customStyle="1" w:styleId="2BB7EDC73BB940308E036B90EBE4D7D6">
    <w:name w:val="2BB7EDC73BB940308E036B90EBE4D7D6"/>
    <w:rsid w:val="006E4A33"/>
  </w:style>
  <w:style w:type="paragraph" w:customStyle="1" w:styleId="2E3DC836BC3B4D7FA0F78633DC052D98">
    <w:name w:val="2E3DC836BC3B4D7FA0F78633DC052D98"/>
    <w:rsid w:val="006E4A33"/>
  </w:style>
  <w:style w:type="paragraph" w:customStyle="1" w:styleId="26B367229AE546289279254DC9BEE5EA">
    <w:name w:val="26B367229AE546289279254DC9BEE5EA"/>
    <w:rsid w:val="006E4A33"/>
  </w:style>
  <w:style w:type="paragraph" w:customStyle="1" w:styleId="98BB257AAA1140AE8B394D35CFD7847C">
    <w:name w:val="98BB257AAA1140AE8B394D35CFD7847C"/>
    <w:rsid w:val="006E4A33"/>
  </w:style>
  <w:style w:type="paragraph" w:customStyle="1" w:styleId="E7E9CA3878924BECAC79B05C0661CFE9">
    <w:name w:val="E7E9CA3878924BECAC79B05C0661CFE9"/>
    <w:rsid w:val="006E4A33"/>
  </w:style>
  <w:style w:type="paragraph" w:customStyle="1" w:styleId="7AC95C2ACEA748DBADEAAC0B4D98E0E7">
    <w:name w:val="7AC95C2ACEA748DBADEAAC0B4D98E0E7"/>
    <w:rsid w:val="006E4A33"/>
  </w:style>
  <w:style w:type="paragraph" w:customStyle="1" w:styleId="DAF2A5A0A9A9486AB8A2FE133EE1428E">
    <w:name w:val="DAF2A5A0A9A9486AB8A2FE133EE1428E"/>
    <w:rsid w:val="006E4A33"/>
  </w:style>
  <w:style w:type="paragraph" w:customStyle="1" w:styleId="C36EC1C35F2043C1BA39E24272478B72">
    <w:name w:val="C36EC1C35F2043C1BA39E24272478B72"/>
    <w:rsid w:val="006E4A33"/>
  </w:style>
  <w:style w:type="paragraph" w:customStyle="1" w:styleId="F424E5F97AE442E8BE1C038B3433CB77">
    <w:name w:val="F424E5F97AE442E8BE1C038B3433CB77"/>
    <w:rsid w:val="006E4A33"/>
  </w:style>
  <w:style w:type="paragraph" w:customStyle="1" w:styleId="BABC1137F5314351A4879A475BA92F10">
    <w:name w:val="BABC1137F5314351A4879A475BA92F10"/>
    <w:rsid w:val="006E4A33"/>
  </w:style>
  <w:style w:type="paragraph" w:customStyle="1" w:styleId="799B7A6EAD8F4E9B926322FA4DB215D0">
    <w:name w:val="799B7A6EAD8F4E9B926322FA4DB215D0"/>
    <w:rsid w:val="006E4A33"/>
  </w:style>
  <w:style w:type="paragraph" w:customStyle="1" w:styleId="C274D97D2B7B48F3B0237362EFC88A04">
    <w:name w:val="C274D97D2B7B48F3B0237362EFC88A04"/>
    <w:rsid w:val="006D0F49"/>
  </w:style>
  <w:style w:type="paragraph" w:customStyle="1" w:styleId="DB567D1FDAB0468F9E56AC0409B8D089">
    <w:name w:val="DB567D1FDAB0468F9E56AC0409B8D089"/>
    <w:rsid w:val="006D0F49"/>
  </w:style>
  <w:style w:type="paragraph" w:customStyle="1" w:styleId="9D8B8C5EE45F41BA9D3D79465F7D8A52">
    <w:name w:val="9D8B8C5EE45F41BA9D3D79465F7D8A52"/>
    <w:rsid w:val="006D0F49"/>
  </w:style>
  <w:style w:type="paragraph" w:customStyle="1" w:styleId="E9558EBF61D4432B8E735CBCD85CECAE">
    <w:name w:val="E9558EBF61D4432B8E735CBCD85CECAE"/>
    <w:rsid w:val="006D0F49"/>
  </w:style>
  <w:style w:type="paragraph" w:customStyle="1" w:styleId="391AD957D5CC40BCA28EDDBEBD61A0A1">
    <w:name w:val="391AD957D5CC40BCA28EDDBEBD61A0A1"/>
    <w:rsid w:val="006D0F49"/>
  </w:style>
  <w:style w:type="paragraph" w:customStyle="1" w:styleId="956D75AAA7BD4E68A0FC2AC3DA9D9DB3">
    <w:name w:val="956D75AAA7BD4E68A0FC2AC3DA9D9DB3"/>
    <w:rsid w:val="006D0F49"/>
  </w:style>
  <w:style w:type="paragraph" w:customStyle="1" w:styleId="5EFDF296768F4E129C48677FF3D844CF">
    <w:name w:val="5EFDF296768F4E129C48677FF3D844CF"/>
    <w:rsid w:val="006D0F49"/>
  </w:style>
  <w:style w:type="paragraph" w:customStyle="1" w:styleId="09C1461DF89740EB9CBF69C4BB195877">
    <w:name w:val="09C1461DF89740EB9CBF69C4BB195877"/>
    <w:rsid w:val="006D0F49"/>
  </w:style>
  <w:style w:type="paragraph" w:customStyle="1" w:styleId="6579CCEEAB214059BC2A78F378471B60">
    <w:name w:val="6579CCEEAB214059BC2A78F378471B60"/>
    <w:rsid w:val="006D0F49"/>
  </w:style>
  <w:style w:type="paragraph" w:customStyle="1" w:styleId="899CB61940CD43F79F4FB1DF7F282D93">
    <w:name w:val="899CB61940CD43F79F4FB1DF7F282D93"/>
    <w:rsid w:val="006D0F49"/>
  </w:style>
  <w:style w:type="paragraph" w:customStyle="1" w:styleId="AF3A5BABF31943919FE1E5F2333019F1">
    <w:name w:val="AF3A5BABF31943919FE1E5F2333019F1"/>
    <w:rsid w:val="006D0F49"/>
  </w:style>
  <w:style w:type="paragraph" w:customStyle="1" w:styleId="1F6198BBD4314E6A9FDEE25A4997CBAD">
    <w:name w:val="1F6198BBD4314E6A9FDEE25A4997CBAD"/>
    <w:rsid w:val="006D0F49"/>
  </w:style>
  <w:style w:type="paragraph" w:customStyle="1" w:styleId="625CFF9A95AD4EAC962D9B0F19B08A85">
    <w:name w:val="625CFF9A95AD4EAC962D9B0F19B08A85"/>
    <w:rsid w:val="006D0F49"/>
  </w:style>
  <w:style w:type="paragraph" w:customStyle="1" w:styleId="968450DFBC994B639599587147086900">
    <w:name w:val="968450DFBC994B639599587147086900"/>
    <w:rsid w:val="006D0F49"/>
  </w:style>
  <w:style w:type="paragraph" w:customStyle="1" w:styleId="04BE9355203847198B986DE19C9F6585">
    <w:name w:val="04BE9355203847198B986DE19C9F6585"/>
    <w:rsid w:val="006D0F49"/>
  </w:style>
  <w:style w:type="paragraph" w:customStyle="1" w:styleId="1D6AADCEDCEC4EC58BB8C71B792F372F">
    <w:name w:val="1D6AADCEDCEC4EC58BB8C71B792F372F"/>
    <w:rsid w:val="006D0F49"/>
  </w:style>
  <w:style w:type="paragraph" w:customStyle="1" w:styleId="59B86020E0F942A2B213FD082422BADD">
    <w:name w:val="59B86020E0F942A2B213FD082422BADD"/>
    <w:rsid w:val="006D0F49"/>
  </w:style>
  <w:style w:type="paragraph" w:customStyle="1" w:styleId="0ED3F801D85646BF89DB97D612C1F562">
    <w:name w:val="0ED3F801D85646BF89DB97D612C1F562"/>
    <w:rsid w:val="006D0F49"/>
  </w:style>
  <w:style w:type="paragraph" w:customStyle="1" w:styleId="969D0E7D7DBD43BF8AD293A97162057D">
    <w:name w:val="969D0E7D7DBD43BF8AD293A97162057D"/>
    <w:rsid w:val="006D0F49"/>
  </w:style>
  <w:style w:type="paragraph" w:customStyle="1" w:styleId="7935ACE44EBE49429C888EAFFA43F40B">
    <w:name w:val="7935ACE44EBE49429C888EAFFA43F40B"/>
    <w:rsid w:val="006D0F49"/>
  </w:style>
  <w:style w:type="paragraph" w:customStyle="1" w:styleId="B4F7F09ECDC542BDA998439F20740E22">
    <w:name w:val="B4F7F09ECDC542BDA998439F20740E22"/>
    <w:rsid w:val="006D0F49"/>
  </w:style>
  <w:style w:type="paragraph" w:customStyle="1" w:styleId="CF96020532A049159DF54D3CCBD02B38">
    <w:name w:val="CF96020532A049159DF54D3CCBD02B38"/>
    <w:rsid w:val="006D0F49"/>
  </w:style>
  <w:style w:type="paragraph" w:customStyle="1" w:styleId="4C38DDEEAE3B4E1086E6ACBB8016E1B5">
    <w:name w:val="4C38DDEEAE3B4E1086E6ACBB8016E1B5"/>
    <w:rsid w:val="006D0F49"/>
  </w:style>
  <w:style w:type="paragraph" w:customStyle="1" w:styleId="D36962CE776D4089A600ECBBACA5AE23">
    <w:name w:val="D36962CE776D4089A600ECBBACA5AE23"/>
    <w:rsid w:val="006D0F49"/>
  </w:style>
  <w:style w:type="paragraph" w:customStyle="1" w:styleId="9B69787257AB4864AF94C5127CEDD168">
    <w:name w:val="9B69787257AB4864AF94C5127CEDD168"/>
    <w:rsid w:val="006D0F49"/>
  </w:style>
  <w:style w:type="paragraph" w:customStyle="1" w:styleId="52E6333B87C4498FBDB85E973A8626DA">
    <w:name w:val="52E6333B87C4498FBDB85E973A8626DA"/>
    <w:rsid w:val="006D0F49"/>
  </w:style>
  <w:style w:type="paragraph" w:customStyle="1" w:styleId="09E571A92E674FF4AFC13D4B48FB2FEE">
    <w:name w:val="09E571A92E674FF4AFC13D4B48FB2FEE"/>
    <w:rsid w:val="006D0F49"/>
  </w:style>
  <w:style w:type="paragraph" w:customStyle="1" w:styleId="C63B8B985B1A4ACAB0B3D08DB4EADDD0">
    <w:name w:val="C63B8B985B1A4ACAB0B3D08DB4EADDD0"/>
    <w:rsid w:val="006D0F49"/>
  </w:style>
  <w:style w:type="paragraph" w:customStyle="1" w:styleId="D5BAF0B1C4B9476D965862FEC71B197A">
    <w:name w:val="D5BAF0B1C4B9476D965862FEC71B197A"/>
    <w:rsid w:val="006D0F49"/>
  </w:style>
  <w:style w:type="paragraph" w:customStyle="1" w:styleId="4E27A5E9F4094C9BBAFEB7E07B525B1C">
    <w:name w:val="4E27A5E9F4094C9BBAFEB7E07B525B1C"/>
    <w:rsid w:val="006D0F49"/>
  </w:style>
  <w:style w:type="paragraph" w:customStyle="1" w:styleId="0CFEC0BB479849C08F05B511A9DFA967">
    <w:name w:val="0CFEC0BB479849C08F05B511A9DFA967"/>
    <w:rsid w:val="006D0F49"/>
  </w:style>
  <w:style w:type="paragraph" w:customStyle="1" w:styleId="825CE60BF0044A21B3B015F35DE4B63D">
    <w:name w:val="825CE60BF0044A21B3B015F35DE4B63D"/>
    <w:rsid w:val="006D0F49"/>
  </w:style>
  <w:style w:type="paragraph" w:customStyle="1" w:styleId="76F9A1882E0F4372B36DE7C099D012CC">
    <w:name w:val="76F9A1882E0F4372B36DE7C099D012CC"/>
    <w:rsid w:val="006D0F49"/>
  </w:style>
  <w:style w:type="paragraph" w:customStyle="1" w:styleId="9A988DBDC8934B7FB525F0721016A2A0">
    <w:name w:val="9A988DBDC8934B7FB525F0721016A2A0"/>
    <w:rsid w:val="006D0F49"/>
  </w:style>
  <w:style w:type="paragraph" w:customStyle="1" w:styleId="2F61A3CC9A494705ACA8CCA1CDEB7BE0">
    <w:name w:val="2F61A3CC9A494705ACA8CCA1CDEB7BE0"/>
    <w:rsid w:val="006D0F49"/>
  </w:style>
  <w:style w:type="paragraph" w:customStyle="1" w:styleId="CBD98CAECBA946E0ACE2D2F4976A2444">
    <w:name w:val="CBD98CAECBA946E0ACE2D2F4976A2444"/>
    <w:rsid w:val="006D0F49"/>
  </w:style>
  <w:style w:type="paragraph" w:customStyle="1" w:styleId="05657AB66F9543C484D343A8E98A8A5E">
    <w:name w:val="05657AB66F9543C484D343A8E98A8A5E"/>
    <w:rsid w:val="006D0F49"/>
  </w:style>
  <w:style w:type="paragraph" w:customStyle="1" w:styleId="3F39D6B38E6A4CB2B001B1F1E8F2CD7F">
    <w:name w:val="3F39D6B38E6A4CB2B001B1F1E8F2CD7F"/>
    <w:rsid w:val="006D0F49"/>
  </w:style>
  <w:style w:type="paragraph" w:customStyle="1" w:styleId="CE79F5D3ADCB45D3ADC1A07FC2FA5526">
    <w:name w:val="CE79F5D3ADCB45D3ADC1A07FC2FA5526"/>
    <w:rsid w:val="006D0F49"/>
  </w:style>
  <w:style w:type="paragraph" w:customStyle="1" w:styleId="514B3E566BF7460D9CD9D0D9051A4A11">
    <w:name w:val="514B3E566BF7460D9CD9D0D9051A4A11"/>
    <w:rsid w:val="006D0F49"/>
  </w:style>
  <w:style w:type="paragraph" w:customStyle="1" w:styleId="C6A33DB4E16B403485B2EE47F685BA8E">
    <w:name w:val="C6A33DB4E16B403485B2EE47F685BA8E"/>
    <w:rsid w:val="006D0F49"/>
  </w:style>
  <w:style w:type="paragraph" w:customStyle="1" w:styleId="4E0350263ED5447785E057B0A20E446B">
    <w:name w:val="4E0350263ED5447785E057B0A20E446B"/>
    <w:rsid w:val="006D0F49"/>
  </w:style>
  <w:style w:type="paragraph" w:customStyle="1" w:styleId="ACA671D07070405A9B9B3B87E5F2DC18">
    <w:name w:val="ACA671D07070405A9B9B3B87E5F2DC18"/>
    <w:rsid w:val="006D0F49"/>
  </w:style>
  <w:style w:type="paragraph" w:customStyle="1" w:styleId="0BB96BF9F7494559813C24F30F17C6FC">
    <w:name w:val="0BB96BF9F7494559813C24F30F17C6FC"/>
    <w:rsid w:val="006D0F49"/>
  </w:style>
  <w:style w:type="paragraph" w:customStyle="1" w:styleId="D7D0A762073C455EAEA92D35EF6F7C5A">
    <w:name w:val="D7D0A762073C455EAEA92D35EF6F7C5A"/>
    <w:rsid w:val="006D0F49"/>
  </w:style>
  <w:style w:type="paragraph" w:customStyle="1" w:styleId="5F1531F9F02E4BD9818719F8BC9FACB4">
    <w:name w:val="5F1531F9F02E4BD9818719F8BC9FACB4"/>
    <w:rsid w:val="006D0F49"/>
  </w:style>
  <w:style w:type="paragraph" w:customStyle="1" w:styleId="6A608B616DC9445A949F0D85B1F5C87B">
    <w:name w:val="6A608B616DC9445A949F0D85B1F5C87B"/>
    <w:rsid w:val="006D0F49"/>
  </w:style>
  <w:style w:type="paragraph" w:customStyle="1" w:styleId="4DB5F1F76CF1427293EA04BD1A544D88">
    <w:name w:val="4DB5F1F76CF1427293EA04BD1A544D88"/>
    <w:rsid w:val="006D0F49"/>
  </w:style>
  <w:style w:type="paragraph" w:customStyle="1" w:styleId="DF7D00D215BF4EE492D9F46D927F6118">
    <w:name w:val="DF7D00D215BF4EE492D9F46D927F6118"/>
    <w:rsid w:val="006D0F49"/>
  </w:style>
  <w:style w:type="paragraph" w:customStyle="1" w:styleId="6D1E2E3DE390421F907870C3114DF7A2">
    <w:name w:val="6D1E2E3DE390421F907870C3114DF7A2"/>
    <w:rsid w:val="006D0F49"/>
  </w:style>
  <w:style w:type="paragraph" w:customStyle="1" w:styleId="7CD6304CEF1243EB930D9AFB6577A9D3">
    <w:name w:val="7CD6304CEF1243EB930D9AFB6577A9D3"/>
    <w:rsid w:val="006D0F49"/>
  </w:style>
  <w:style w:type="paragraph" w:customStyle="1" w:styleId="0A1EB7235A7D4D03BC22CDB7DCE9240E">
    <w:name w:val="0A1EB7235A7D4D03BC22CDB7DCE9240E"/>
    <w:rsid w:val="006D0F49"/>
  </w:style>
  <w:style w:type="paragraph" w:customStyle="1" w:styleId="DA5CC8532176490595214CB37EE7FFE6">
    <w:name w:val="DA5CC8532176490595214CB37EE7FFE6"/>
    <w:rsid w:val="006D0F49"/>
  </w:style>
  <w:style w:type="paragraph" w:customStyle="1" w:styleId="4DEB77AAE7804A0A9FE37D019E20D79B">
    <w:name w:val="4DEB77AAE7804A0A9FE37D019E20D79B"/>
    <w:rsid w:val="006D0F49"/>
  </w:style>
  <w:style w:type="paragraph" w:customStyle="1" w:styleId="D76E9C308661458FA934C283607D3159">
    <w:name w:val="D76E9C308661458FA934C283607D3159"/>
    <w:rsid w:val="006D0F49"/>
  </w:style>
  <w:style w:type="paragraph" w:customStyle="1" w:styleId="CBDA93F956C14D09880A4A58B37955B8">
    <w:name w:val="CBDA93F956C14D09880A4A58B37955B8"/>
    <w:rsid w:val="006D0F49"/>
  </w:style>
  <w:style w:type="paragraph" w:customStyle="1" w:styleId="E51C25BB98B0498F98541F863C3DB2A2">
    <w:name w:val="E51C25BB98B0498F98541F863C3DB2A2"/>
    <w:rsid w:val="006D0F49"/>
  </w:style>
  <w:style w:type="paragraph" w:customStyle="1" w:styleId="99866D31B9FF45AAAEDFF54A15950D35">
    <w:name w:val="99866D31B9FF45AAAEDFF54A15950D35"/>
    <w:rsid w:val="006D0F49"/>
  </w:style>
  <w:style w:type="paragraph" w:customStyle="1" w:styleId="A6B75ACA57E74852BB95F0EC9B0598D3">
    <w:name w:val="A6B75ACA57E74852BB95F0EC9B0598D3"/>
    <w:rsid w:val="006D0F49"/>
  </w:style>
  <w:style w:type="paragraph" w:customStyle="1" w:styleId="DE0B8AB828C34A9BABCC0FF2310F19AB">
    <w:name w:val="DE0B8AB828C34A9BABCC0FF2310F19AB"/>
    <w:rsid w:val="006D0F49"/>
  </w:style>
  <w:style w:type="paragraph" w:customStyle="1" w:styleId="9EE139720FB144F49A25D0946DA0A958">
    <w:name w:val="9EE139720FB144F49A25D0946DA0A958"/>
    <w:rsid w:val="006D0F49"/>
  </w:style>
  <w:style w:type="paragraph" w:customStyle="1" w:styleId="DC8234E9B0D14427878131AB85DF95E4">
    <w:name w:val="DC8234E9B0D14427878131AB85DF95E4"/>
    <w:rsid w:val="006D0F49"/>
  </w:style>
  <w:style w:type="paragraph" w:customStyle="1" w:styleId="31E7054CDC354E3895F79ED69D651998">
    <w:name w:val="31E7054CDC354E3895F79ED69D651998"/>
    <w:rsid w:val="006D0F49"/>
  </w:style>
  <w:style w:type="paragraph" w:customStyle="1" w:styleId="3644E5FB7AF34A20818398CB162BE0F3">
    <w:name w:val="3644E5FB7AF34A20818398CB162BE0F3"/>
    <w:rsid w:val="006D0F49"/>
  </w:style>
  <w:style w:type="paragraph" w:customStyle="1" w:styleId="4822623CCA3F4402937939E4F7D70F5E">
    <w:name w:val="4822623CCA3F4402937939E4F7D70F5E"/>
    <w:rsid w:val="006D0F49"/>
  </w:style>
  <w:style w:type="paragraph" w:customStyle="1" w:styleId="CA0955D0052D414881B1C126B4DD4D04">
    <w:name w:val="CA0955D0052D414881B1C126B4DD4D04"/>
    <w:rsid w:val="006D0F49"/>
  </w:style>
  <w:style w:type="paragraph" w:customStyle="1" w:styleId="627DC72AB0E64734AE148FC93CC66A23">
    <w:name w:val="627DC72AB0E64734AE148FC93CC66A23"/>
    <w:rsid w:val="006D0F49"/>
  </w:style>
  <w:style w:type="paragraph" w:customStyle="1" w:styleId="E247DE48A8304A438C97520D176BF805">
    <w:name w:val="E247DE48A8304A438C97520D176BF805"/>
    <w:rsid w:val="006D0F49"/>
  </w:style>
  <w:style w:type="paragraph" w:customStyle="1" w:styleId="898330D67BC4422DAD6BE4172E6D6AF6">
    <w:name w:val="898330D67BC4422DAD6BE4172E6D6AF6"/>
    <w:rsid w:val="006D0F49"/>
  </w:style>
  <w:style w:type="paragraph" w:customStyle="1" w:styleId="53FBB49ADD434EA89C25BED4089FD6F8">
    <w:name w:val="53FBB49ADD434EA89C25BED4089FD6F8"/>
    <w:rsid w:val="006D0F49"/>
  </w:style>
  <w:style w:type="paragraph" w:customStyle="1" w:styleId="8885AB91262C4DE7AE18EB92E5D51C03">
    <w:name w:val="8885AB91262C4DE7AE18EB92E5D51C03"/>
    <w:rsid w:val="006D0F49"/>
  </w:style>
  <w:style w:type="paragraph" w:customStyle="1" w:styleId="52DC593FDC3C4D979C00FFD494EB97BF">
    <w:name w:val="52DC593FDC3C4D979C00FFD494EB97BF"/>
    <w:rsid w:val="006D0F49"/>
  </w:style>
  <w:style w:type="paragraph" w:customStyle="1" w:styleId="592D5F0B8A614FDBAAEBF07185BDCED9">
    <w:name w:val="592D5F0B8A614FDBAAEBF07185BDCED9"/>
    <w:rsid w:val="006D0F49"/>
  </w:style>
  <w:style w:type="paragraph" w:customStyle="1" w:styleId="B54EC9FB52F94D55AD8EFDFA25C321C2">
    <w:name w:val="B54EC9FB52F94D55AD8EFDFA25C321C2"/>
    <w:rsid w:val="006D0F49"/>
  </w:style>
  <w:style w:type="paragraph" w:customStyle="1" w:styleId="80AD5E90C05D4E009A82A1976CDA925E">
    <w:name w:val="80AD5E90C05D4E009A82A1976CDA925E"/>
    <w:rsid w:val="00C8625B"/>
  </w:style>
  <w:style w:type="paragraph" w:customStyle="1" w:styleId="7398E880877B4E0EBD6F68C09EBBC820">
    <w:name w:val="7398E880877B4E0EBD6F68C09EBBC820"/>
    <w:rsid w:val="00C8625B"/>
  </w:style>
  <w:style w:type="paragraph" w:customStyle="1" w:styleId="0595FD01B75B4A72BC86F3F6B34DC7EE">
    <w:name w:val="0595FD01B75B4A72BC86F3F6B34DC7EE"/>
    <w:rsid w:val="00C8625B"/>
  </w:style>
  <w:style w:type="paragraph" w:customStyle="1" w:styleId="7334FC97C9F547659C90C15E7E0C3ADF">
    <w:name w:val="7334FC97C9F547659C90C15E7E0C3ADF"/>
    <w:rsid w:val="00C8625B"/>
  </w:style>
  <w:style w:type="paragraph" w:customStyle="1" w:styleId="F8BC0D5EC40F44E1BC1BB349BB6F8558">
    <w:name w:val="F8BC0D5EC40F44E1BC1BB349BB6F8558"/>
    <w:rsid w:val="00C8625B"/>
  </w:style>
  <w:style w:type="paragraph" w:customStyle="1" w:styleId="9F7205391C7642CEBB204D8BAA368191">
    <w:name w:val="9F7205391C7642CEBB204D8BAA368191"/>
    <w:rsid w:val="00C8625B"/>
  </w:style>
  <w:style w:type="paragraph" w:customStyle="1" w:styleId="D966D8664EBE4B84A27E4FA9C1319A25">
    <w:name w:val="D966D8664EBE4B84A27E4FA9C1319A25"/>
    <w:rsid w:val="00C8625B"/>
  </w:style>
  <w:style w:type="paragraph" w:customStyle="1" w:styleId="CCCAFF095DAC4B64A5A1F7AE5CE519A8">
    <w:name w:val="CCCAFF095DAC4B64A5A1F7AE5CE519A8"/>
    <w:rsid w:val="00C8625B"/>
  </w:style>
  <w:style w:type="paragraph" w:customStyle="1" w:styleId="4E85C0C387AB4E72AB8941D4154A677A">
    <w:name w:val="4E85C0C387AB4E72AB8941D4154A677A"/>
    <w:rsid w:val="00C8625B"/>
  </w:style>
  <w:style w:type="paragraph" w:customStyle="1" w:styleId="1864E6C155A847DD9311DFC5335070F9">
    <w:name w:val="1864E6C155A847DD9311DFC5335070F9"/>
    <w:rsid w:val="00C8625B"/>
  </w:style>
  <w:style w:type="paragraph" w:customStyle="1" w:styleId="3A7DD1733A91498A8AA97D22586ECAC4">
    <w:name w:val="3A7DD1733A91498A8AA97D22586ECAC4"/>
    <w:rsid w:val="00C8625B"/>
  </w:style>
  <w:style w:type="paragraph" w:customStyle="1" w:styleId="718E091D3BA24A80A84DA4B88FE797C6">
    <w:name w:val="718E091D3BA24A80A84DA4B88FE797C6"/>
    <w:rsid w:val="00C8625B"/>
  </w:style>
  <w:style w:type="paragraph" w:customStyle="1" w:styleId="D96ACFD9D5214A80BA02024B019CEA9C">
    <w:name w:val="D96ACFD9D5214A80BA02024B019CEA9C"/>
    <w:rsid w:val="00C8625B"/>
  </w:style>
  <w:style w:type="paragraph" w:customStyle="1" w:styleId="1F006492AA9E41DB8AE8D3D8E7373D59">
    <w:name w:val="1F006492AA9E41DB8AE8D3D8E7373D59"/>
    <w:rsid w:val="00C8625B"/>
  </w:style>
  <w:style w:type="paragraph" w:customStyle="1" w:styleId="FBEC2972258D4F6C834AFDF885D70DA6">
    <w:name w:val="FBEC2972258D4F6C834AFDF885D70DA6"/>
    <w:rsid w:val="00C8625B"/>
  </w:style>
  <w:style w:type="paragraph" w:customStyle="1" w:styleId="BDBD21A8680E4C40804DA29BAE934733">
    <w:name w:val="BDBD21A8680E4C40804DA29BAE934733"/>
    <w:rsid w:val="00C8625B"/>
  </w:style>
  <w:style w:type="paragraph" w:customStyle="1" w:styleId="187CEBB3388D466BB9D561A7DC474FB6">
    <w:name w:val="187CEBB3388D466BB9D561A7DC474FB6"/>
    <w:rsid w:val="00C8625B"/>
  </w:style>
  <w:style w:type="paragraph" w:customStyle="1" w:styleId="577ECEC97DF14CC3BEACFEFBC855B6A3">
    <w:name w:val="577ECEC97DF14CC3BEACFEFBC855B6A3"/>
    <w:rsid w:val="00C8625B"/>
  </w:style>
  <w:style w:type="paragraph" w:customStyle="1" w:styleId="1069105B86B94EA9B454F6AEDC4EAFAD">
    <w:name w:val="1069105B86B94EA9B454F6AEDC4EAFAD"/>
    <w:rsid w:val="00C8625B"/>
  </w:style>
  <w:style w:type="paragraph" w:customStyle="1" w:styleId="F40FF2BDB18E41129738B1EF5A474538">
    <w:name w:val="F40FF2BDB18E41129738B1EF5A474538"/>
    <w:rsid w:val="00C8625B"/>
  </w:style>
  <w:style w:type="paragraph" w:customStyle="1" w:styleId="F009072C160B4C899C39C974204BBD4D">
    <w:name w:val="F009072C160B4C899C39C974204BBD4D"/>
    <w:rsid w:val="00C8625B"/>
  </w:style>
  <w:style w:type="paragraph" w:customStyle="1" w:styleId="27BE294A36534E8DAFF936BBDD1598B1">
    <w:name w:val="27BE294A36534E8DAFF936BBDD1598B1"/>
    <w:rsid w:val="00C8625B"/>
  </w:style>
  <w:style w:type="paragraph" w:customStyle="1" w:styleId="B1F8B523B8CA4047A80C560649777BB0">
    <w:name w:val="B1F8B523B8CA4047A80C560649777BB0"/>
    <w:rsid w:val="00C8625B"/>
  </w:style>
  <w:style w:type="paragraph" w:customStyle="1" w:styleId="A0D65C9009434F729C892A2D0D00FC4F">
    <w:name w:val="A0D65C9009434F729C892A2D0D00FC4F"/>
    <w:rsid w:val="00C8625B"/>
  </w:style>
  <w:style w:type="paragraph" w:customStyle="1" w:styleId="B656ED32FA6D4C7DA0061151F99B0741">
    <w:name w:val="B656ED32FA6D4C7DA0061151F99B0741"/>
    <w:rsid w:val="00C8625B"/>
  </w:style>
  <w:style w:type="paragraph" w:customStyle="1" w:styleId="14EF284338CB4D30A548C1D8E935FE61">
    <w:name w:val="14EF284338CB4D30A548C1D8E935FE61"/>
    <w:rsid w:val="00C8625B"/>
  </w:style>
  <w:style w:type="paragraph" w:customStyle="1" w:styleId="19CDFBEA8EB04CCF9CC1E0F3CBCF85DA">
    <w:name w:val="19CDFBEA8EB04CCF9CC1E0F3CBCF85DA"/>
    <w:rsid w:val="00C8625B"/>
  </w:style>
  <w:style w:type="paragraph" w:customStyle="1" w:styleId="6E750E6C925E43F49CF163B13A8B93F7">
    <w:name w:val="6E750E6C925E43F49CF163B13A8B93F7"/>
    <w:rsid w:val="00C8625B"/>
  </w:style>
  <w:style w:type="paragraph" w:customStyle="1" w:styleId="7BB003CBBE7642EF8AAA7B61E07D5231">
    <w:name w:val="7BB003CBBE7642EF8AAA7B61E07D5231"/>
    <w:rsid w:val="00C8625B"/>
  </w:style>
  <w:style w:type="paragraph" w:customStyle="1" w:styleId="35F16B9C0D104B649E73A09B11405F12">
    <w:name w:val="35F16B9C0D104B649E73A09B11405F12"/>
    <w:rsid w:val="00C8625B"/>
  </w:style>
  <w:style w:type="paragraph" w:customStyle="1" w:styleId="DE64BA78B5C24146AA89A133662D7E95">
    <w:name w:val="DE64BA78B5C24146AA89A133662D7E95"/>
    <w:rsid w:val="00C8625B"/>
  </w:style>
  <w:style w:type="paragraph" w:customStyle="1" w:styleId="CB459758DCE64B05A9A84F41F515A258">
    <w:name w:val="CB459758DCE64B05A9A84F41F515A258"/>
    <w:rsid w:val="00C8625B"/>
  </w:style>
  <w:style w:type="paragraph" w:customStyle="1" w:styleId="000196E48C5D45C59A52DD39AD3BA832">
    <w:name w:val="000196E48C5D45C59A52DD39AD3BA832"/>
    <w:rsid w:val="00C8625B"/>
  </w:style>
  <w:style w:type="paragraph" w:customStyle="1" w:styleId="F993BC616F334FED909FF6F6BDC30470">
    <w:name w:val="F993BC616F334FED909FF6F6BDC30470"/>
    <w:rsid w:val="00C8625B"/>
  </w:style>
  <w:style w:type="paragraph" w:customStyle="1" w:styleId="A355FA6116D242A8986CECCECE85D1D8">
    <w:name w:val="A355FA6116D242A8986CECCECE85D1D8"/>
    <w:rsid w:val="00C8625B"/>
  </w:style>
  <w:style w:type="paragraph" w:customStyle="1" w:styleId="07CDDD7E04794CBBB3497C76EF295E9B">
    <w:name w:val="07CDDD7E04794CBBB3497C76EF295E9B"/>
    <w:rsid w:val="00C8625B"/>
  </w:style>
  <w:style w:type="paragraph" w:customStyle="1" w:styleId="4C7882EF298B44D7BA535F1018985F3E">
    <w:name w:val="4C7882EF298B44D7BA535F1018985F3E"/>
    <w:rsid w:val="00C8625B"/>
  </w:style>
  <w:style w:type="paragraph" w:customStyle="1" w:styleId="630EFC64AB35408CB7295319CF8B0901">
    <w:name w:val="630EFC64AB35408CB7295319CF8B0901"/>
    <w:rsid w:val="00C8625B"/>
  </w:style>
  <w:style w:type="paragraph" w:customStyle="1" w:styleId="1E739533EDC54C9483972809987C50A1">
    <w:name w:val="1E739533EDC54C9483972809987C50A1"/>
    <w:rsid w:val="00C8625B"/>
  </w:style>
  <w:style w:type="paragraph" w:customStyle="1" w:styleId="DCB5066211A84405A755C6242D28AD0A">
    <w:name w:val="DCB5066211A84405A755C6242D28AD0A"/>
    <w:rsid w:val="00C8625B"/>
  </w:style>
  <w:style w:type="paragraph" w:customStyle="1" w:styleId="1F9685896A474BB1B0A786EBA553AC59">
    <w:name w:val="1F9685896A474BB1B0A786EBA553AC59"/>
    <w:rsid w:val="00BF5F92"/>
  </w:style>
  <w:style w:type="paragraph" w:customStyle="1" w:styleId="F724E3FA5B544A26ADDD1E4FD7570903">
    <w:name w:val="F724E3FA5B544A26ADDD1E4FD7570903"/>
    <w:rsid w:val="00BF5F92"/>
  </w:style>
  <w:style w:type="paragraph" w:customStyle="1" w:styleId="649B7394927C48CD9BE6717CAC3D56FE">
    <w:name w:val="649B7394927C48CD9BE6717CAC3D56FE"/>
    <w:rsid w:val="00BF5F92"/>
  </w:style>
  <w:style w:type="paragraph" w:customStyle="1" w:styleId="CD8D40CA1D474EFCBDF8472AFCF20765">
    <w:name w:val="CD8D40CA1D474EFCBDF8472AFCF20765"/>
    <w:rsid w:val="00BF5F92"/>
  </w:style>
  <w:style w:type="paragraph" w:customStyle="1" w:styleId="0FE08ADBCABF4C0E88E5B24BCBBD051D">
    <w:name w:val="0FE08ADBCABF4C0E88E5B24BCBBD051D"/>
    <w:rsid w:val="00BF5F92"/>
  </w:style>
  <w:style w:type="paragraph" w:customStyle="1" w:styleId="F3DB6ACD71ED49EAA80745954EC706EA">
    <w:name w:val="F3DB6ACD71ED49EAA80745954EC706EA"/>
    <w:rsid w:val="00BF5F92"/>
  </w:style>
  <w:style w:type="paragraph" w:customStyle="1" w:styleId="BBF17BA1529044ADA583B206DB562704">
    <w:name w:val="BBF17BA1529044ADA583B206DB562704"/>
    <w:rsid w:val="00BF5F92"/>
  </w:style>
  <w:style w:type="paragraph" w:customStyle="1" w:styleId="E780133555344597A0914C08FFE5FFF6">
    <w:name w:val="E780133555344597A0914C08FFE5FFF6"/>
    <w:rsid w:val="00BF5F92"/>
  </w:style>
  <w:style w:type="paragraph" w:customStyle="1" w:styleId="93676E78E0AF4EE28DC960FDA22D5885">
    <w:name w:val="93676E78E0AF4EE28DC960FDA22D5885"/>
    <w:rsid w:val="00BF5F92"/>
  </w:style>
  <w:style w:type="paragraph" w:customStyle="1" w:styleId="D84EC96C3DB54FC8A39B16328A21DFDA">
    <w:name w:val="D84EC96C3DB54FC8A39B16328A21DFDA"/>
    <w:rsid w:val="00BF5F92"/>
  </w:style>
  <w:style w:type="paragraph" w:customStyle="1" w:styleId="205002BA5C1E431CA8BF88AD125680E3">
    <w:name w:val="205002BA5C1E431CA8BF88AD125680E3"/>
    <w:rsid w:val="00BF5F92"/>
  </w:style>
  <w:style w:type="paragraph" w:customStyle="1" w:styleId="A4A8B55932E34DE4B05067D3539BDDF0">
    <w:name w:val="A4A8B55932E34DE4B05067D3539BDDF0"/>
    <w:rsid w:val="00BF5F92"/>
  </w:style>
  <w:style w:type="paragraph" w:customStyle="1" w:styleId="BB4297C8170F426FA82B79E1C0A37B94">
    <w:name w:val="BB4297C8170F426FA82B79E1C0A37B94"/>
    <w:rsid w:val="00BF5F92"/>
  </w:style>
  <w:style w:type="paragraph" w:customStyle="1" w:styleId="07A12FC8A24D433F9EDE203B37630AB9">
    <w:name w:val="07A12FC8A24D433F9EDE203B37630AB9"/>
    <w:rsid w:val="00BF5F92"/>
  </w:style>
  <w:style w:type="paragraph" w:customStyle="1" w:styleId="A04346F68BEC47BB85B9263DC134313C">
    <w:name w:val="A04346F68BEC47BB85B9263DC134313C"/>
    <w:rsid w:val="00BF5F92"/>
  </w:style>
  <w:style w:type="paragraph" w:customStyle="1" w:styleId="69E6B98E4FAE4BBDAA36516DD6D559F4">
    <w:name w:val="69E6B98E4FAE4BBDAA36516DD6D559F4"/>
    <w:rsid w:val="00230C8F"/>
  </w:style>
  <w:style w:type="paragraph" w:customStyle="1" w:styleId="2D7F932AA12E41B1BCA9A1F318C9D982">
    <w:name w:val="2D7F932AA12E41B1BCA9A1F318C9D982"/>
    <w:rsid w:val="00230C8F"/>
  </w:style>
  <w:style w:type="paragraph" w:customStyle="1" w:styleId="FB9613EA59DC4E608EC25946017E0C99">
    <w:name w:val="FB9613EA59DC4E608EC25946017E0C99"/>
    <w:rsid w:val="00230C8F"/>
  </w:style>
  <w:style w:type="paragraph" w:customStyle="1" w:styleId="7AD72E5178424E3F9DDB65693ED6F1C3">
    <w:name w:val="7AD72E5178424E3F9DDB65693ED6F1C3"/>
    <w:rsid w:val="00230C8F"/>
  </w:style>
  <w:style w:type="paragraph" w:customStyle="1" w:styleId="92792A71D47C4CF6A0BB66887558F8D6">
    <w:name w:val="92792A71D47C4CF6A0BB66887558F8D6"/>
    <w:rsid w:val="00230C8F"/>
  </w:style>
  <w:style w:type="paragraph" w:customStyle="1" w:styleId="32E4CF7AA97A45F99D5B6F0F2B8953B1">
    <w:name w:val="32E4CF7AA97A45F99D5B6F0F2B8953B1"/>
    <w:rsid w:val="00230C8F"/>
  </w:style>
  <w:style w:type="paragraph" w:customStyle="1" w:styleId="ECF32FE487F044AF847A32A2BCCC085E">
    <w:name w:val="ECF32FE487F044AF847A32A2BCCC085E"/>
    <w:rsid w:val="0056179B"/>
  </w:style>
  <w:style w:type="paragraph" w:customStyle="1" w:styleId="01F79E4A9C5644DE8D072E1948DFE6AB">
    <w:name w:val="01F79E4A9C5644DE8D072E1948DFE6AB"/>
    <w:rsid w:val="0056179B"/>
  </w:style>
  <w:style w:type="paragraph" w:customStyle="1" w:styleId="6325D07588F7433792A40FB160E3BF0F">
    <w:name w:val="6325D07588F7433792A40FB160E3BF0F"/>
    <w:rsid w:val="0056179B"/>
  </w:style>
  <w:style w:type="paragraph" w:customStyle="1" w:styleId="6BCAC0C3D6854A9EBEB4FC37FC05745C">
    <w:name w:val="6BCAC0C3D6854A9EBEB4FC37FC05745C"/>
    <w:rsid w:val="002E6D24"/>
  </w:style>
  <w:style w:type="paragraph" w:customStyle="1" w:styleId="1EBB3CFB8A204131AE352E53B45814CF">
    <w:name w:val="1EBB3CFB8A204131AE352E53B45814CF"/>
    <w:rsid w:val="002E6D24"/>
  </w:style>
  <w:style w:type="paragraph" w:customStyle="1" w:styleId="CB4D010F8EF74B818F8F9BF4B4764FA9">
    <w:name w:val="CB4D010F8EF74B818F8F9BF4B4764FA9"/>
    <w:rsid w:val="002E6D24"/>
  </w:style>
  <w:style w:type="paragraph" w:customStyle="1" w:styleId="DB6935772E6946B8BF062894F4079A6D">
    <w:name w:val="DB6935772E6946B8BF062894F4079A6D"/>
    <w:rsid w:val="002E6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6985DA-79DA-45EF-BD0A-F771F209D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cp:lastModifiedBy>pc</cp:lastModifiedBy>
  <cp:revision>10</cp:revision>
  <cp:lastPrinted>2018-03-16T12:20:00Z</cp:lastPrinted>
  <dcterms:created xsi:type="dcterms:W3CDTF">2018-11-21T06:29:00Z</dcterms:created>
  <dcterms:modified xsi:type="dcterms:W3CDTF">2020-06-18T09:15:00Z</dcterms:modified>
</cp:coreProperties>
</file>